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873"/>
        <w:tblW w:w="10713" w:type="dxa"/>
        <w:tblLayout w:type="fixed"/>
        <w:tblLook w:val="04E0" w:firstRow="1" w:lastRow="1" w:firstColumn="1" w:lastColumn="0" w:noHBand="0" w:noVBand="1"/>
      </w:tblPr>
      <w:tblGrid>
        <w:gridCol w:w="2217"/>
        <w:gridCol w:w="2168"/>
        <w:gridCol w:w="2168"/>
        <w:gridCol w:w="2080"/>
        <w:gridCol w:w="2080"/>
      </w:tblGrid>
      <w:tr w:rsidR="00EF160D" w:rsidRPr="009400BC" w14:paraId="36489D63" w14:textId="77777777" w:rsidTr="00EF160D">
        <w:trPr>
          <w:trHeight w:val="430"/>
        </w:trPr>
        <w:tc>
          <w:tcPr>
            <w:tcW w:w="10713" w:type="dxa"/>
            <w:gridSpan w:val="5"/>
          </w:tcPr>
          <w:p w14:paraId="04B88811" w14:textId="77777777" w:rsidR="00EF160D" w:rsidRPr="009400BC" w:rsidRDefault="00EF160D" w:rsidP="00E334F7">
            <w:pPr>
              <w:rPr>
                <w:b/>
                <w:bCs/>
              </w:rPr>
            </w:pPr>
            <w:r w:rsidRPr="009400BC">
              <w:rPr>
                <w:b/>
                <w:bCs/>
              </w:rPr>
              <w:t>Experiment 1: Document at various level for short dataset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(law: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non-law)</w:t>
            </w:r>
          </w:p>
        </w:tc>
      </w:tr>
      <w:tr w:rsidR="00EF160D" w:rsidRPr="00911626" w14:paraId="11661D90" w14:textId="77777777" w:rsidTr="00A56C27">
        <w:trPr>
          <w:trHeight w:val="202"/>
        </w:trPr>
        <w:tc>
          <w:tcPr>
            <w:tcW w:w="2217" w:type="dxa"/>
            <w:vMerge w:val="restart"/>
          </w:tcPr>
          <w:p w14:paraId="1ACAB50F" w14:textId="77777777" w:rsidR="00EF160D" w:rsidRPr="0028591F" w:rsidRDefault="00EF160D" w:rsidP="00E334F7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Experiment 1 (No. | No.)</w:t>
            </w:r>
          </w:p>
        </w:tc>
        <w:tc>
          <w:tcPr>
            <w:tcW w:w="4336" w:type="dxa"/>
            <w:gridSpan w:val="2"/>
          </w:tcPr>
          <w:p w14:paraId="6D90CEF9" w14:textId="15A747A6" w:rsidR="00EF160D" w:rsidRPr="00911626" w:rsidRDefault="00EF160D" w:rsidP="00E334F7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law-texts-all.txt</w:t>
            </w:r>
          </w:p>
        </w:tc>
        <w:tc>
          <w:tcPr>
            <w:tcW w:w="4160" w:type="dxa"/>
            <w:gridSpan w:val="2"/>
          </w:tcPr>
          <w:p w14:paraId="67610E15" w14:textId="680950E5" w:rsidR="00EF160D" w:rsidRPr="00911626" w:rsidRDefault="00EF160D" w:rsidP="00E334F7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non-law-all.txt</w:t>
            </w:r>
          </w:p>
        </w:tc>
      </w:tr>
      <w:tr w:rsidR="00EF160D" w:rsidRPr="00911626" w14:paraId="34E56770" w14:textId="77777777" w:rsidTr="00A001D0">
        <w:trPr>
          <w:trHeight w:val="202"/>
        </w:trPr>
        <w:tc>
          <w:tcPr>
            <w:tcW w:w="2217" w:type="dxa"/>
            <w:vMerge/>
          </w:tcPr>
          <w:p w14:paraId="60E54679" w14:textId="77777777" w:rsidR="00EF160D" w:rsidRPr="0028591F" w:rsidRDefault="00EF160D" w:rsidP="00EF160D">
            <w:pPr>
              <w:rPr>
                <w:b/>
                <w:bCs/>
              </w:rPr>
            </w:pPr>
          </w:p>
        </w:tc>
        <w:tc>
          <w:tcPr>
            <w:tcW w:w="2168" w:type="dxa"/>
          </w:tcPr>
          <w:p w14:paraId="12B36BCB" w14:textId="4D492870" w:rsidR="00EF160D" w:rsidRPr="00911626" w:rsidRDefault="00EF160D" w:rsidP="00EF160D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2168" w:type="dxa"/>
          </w:tcPr>
          <w:p w14:paraId="56CD6779" w14:textId="34A1A9E9" w:rsidR="00EF160D" w:rsidRPr="00911626" w:rsidRDefault="00EF160D" w:rsidP="00EF160D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2080" w:type="dxa"/>
          </w:tcPr>
          <w:p w14:paraId="2300BA50" w14:textId="2F560CBB" w:rsidR="00EF160D" w:rsidRPr="00911626" w:rsidRDefault="00EF160D" w:rsidP="00EF160D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2080" w:type="dxa"/>
          </w:tcPr>
          <w:p w14:paraId="21076CCB" w14:textId="1333249F" w:rsidR="00EF160D" w:rsidRPr="00911626" w:rsidRDefault="00EF160D" w:rsidP="00EF160D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</w:tr>
      <w:tr w:rsidR="00711E25" w14:paraId="5E29F984" w14:textId="77777777" w:rsidTr="00711E25">
        <w:trPr>
          <w:trHeight w:val="266"/>
        </w:trPr>
        <w:tc>
          <w:tcPr>
            <w:tcW w:w="2217" w:type="dxa"/>
            <w:vMerge w:val="restart"/>
          </w:tcPr>
          <w:p w14:paraId="1588E04D" w14:textId="77777777" w:rsidR="00711E25" w:rsidRPr="0028591F" w:rsidRDefault="00711E25" w:rsidP="00711E2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4|4)</w:t>
            </w:r>
          </w:p>
        </w:tc>
        <w:tc>
          <w:tcPr>
            <w:tcW w:w="2168" w:type="dxa"/>
          </w:tcPr>
          <w:p w14:paraId="701E5098" w14:textId="783C5CC5" w:rsidR="00711E25" w:rsidRPr="00FD191D" w:rsidRDefault="00711E25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tariff'</w:t>
            </w:r>
          </w:p>
        </w:tc>
        <w:tc>
          <w:tcPr>
            <w:tcW w:w="2168" w:type="dxa"/>
          </w:tcPr>
          <w:p w14:paraId="3F11AC49" w14:textId="59BE3AF1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329384971656329,</w:t>
            </w:r>
          </w:p>
        </w:tc>
        <w:tc>
          <w:tcPr>
            <w:tcW w:w="2080" w:type="dxa"/>
          </w:tcPr>
          <w:p w14:paraId="449C3E19" w14:textId="292DB17F" w:rsidR="00711E25" w:rsidRPr="00FD191D" w:rsidRDefault="00711E25" w:rsidP="00711E2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judg'</w:t>
            </w:r>
          </w:p>
        </w:tc>
        <w:tc>
          <w:tcPr>
            <w:tcW w:w="2080" w:type="dxa"/>
          </w:tcPr>
          <w:p w14:paraId="240B3CD8" w14:textId="58FF0C48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207357836732813</w:t>
            </w:r>
          </w:p>
        </w:tc>
      </w:tr>
      <w:tr w:rsidR="00711E25" w14:paraId="3BAA7569" w14:textId="77777777" w:rsidTr="00711E25">
        <w:trPr>
          <w:trHeight w:val="284"/>
        </w:trPr>
        <w:tc>
          <w:tcPr>
            <w:tcW w:w="2217" w:type="dxa"/>
            <w:vMerge/>
          </w:tcPr>
          <w:p w14:paraId="55D0D053" w14:textId="77777777" w:rsidR="00711E25" w:rsidRPr="0028591F" w:rsidRDefault="00711E25" w:rsidP="00711E2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5E886F25" w14:textId="3EBFF97D" w:rsidR="00711E25" w:rsidRPr="00FD191D" w:rsidRDefault="00711E25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secretari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</w:t>
            </w:r>
          </w:p>
        </w:tc>
        <w:tc>
          <w:tcPr>
            <w:tcW w:w="2168" w:type="dxa"/>
          </w:tcPr>
          <w:p w14:paraId="46D4F138" w14:textId="4A862DDD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314772021127373</w:t>
            </w:r>
          </w:p>
        </w:tc>
        <w:tc>
          <w:tcPr>
            <w:tcW w:w="2080" w:type="dxa"/>
          </w:tcPr>
          <w:p w14:paraId="7CB7FDDA" w14:textId="4B871A5F" w:rsidR="00711E25" w:rsidRPr="00FD191D" w:rsidRDefault="00711E25" w:rsidP="00711E2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evid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</w:t>
            </w:r>
          </w:p>
        </w:tc>
        <w:tc>
          <w:tcPr>
            <w:tcW w:w="2080" w:type="dxa"/>
          </w:tcPr>
          <w:p w14:paraId="7236CEDA" w14:textId="0CF142CF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092444069593179</w:t>
            </w:r>
          </w:p>
        </w:tc>
      </w:tr>
      <w:tr w:rsidR="00711E25" w14:paraId="3F1DB223" w14:textId="77777777" w:rsidTr="00D33FDD">
        <w:trPr>
          <w:trHeight w:val="69"/>
        </w:trPr>
        <w:tc>
          <w:tcPr>
            <w:tcW w:w="2217" w:type="dxa"/>
            <w:vMerge/>
          </w:tcPr>
          <w:p w14:paraId="15670C7F" w14:textId="77777777" w:rsidR="00711E25" w:rsidRPr="0028591F" w:rsidRDefault="00711E25" w:rsidP="00711E2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359F05C0" w14:textId="65D2F711" w:rsidR="00711E25" w:rsidRPr="00FD191D" w:rsidRDefault="00711E25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prison'</w:t>
            </w:r>
          </w:p>
        </w:tc>
        <w:tc>
          <w:tcPr>
            <w:tcW w:w="2168" w:type="dxa"/>
          </w:tcPr>
          <w:p w14:paraId="2D572553" w14:textId="6FE5D9C8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491591199567464</w:t>
            </w:r>
          </w:p>
        </w:tc>
        <w:tc>
          <w:tcPr>
            <w:tcW w:w="2080" w:type="dxa"/>
          </w:tcPr>
          <w:p w14:paraId="5A50B774" w14:textId="68E5689A" w:rsidR="00711E25" w:rsidRPr="00FD191D" w:rsidRDefault="00711E25" w:rsidP="00711E2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west'</w:t>
            </w:r>
          </w:p>
        </w:tc>
        <w:tc>
          <w:tcPr>
            <w:tcW w:w="2080" w:type="dxa"/>
          </w:tcPr>
          <w:p w14:paraId="033FBC0B" w14:textId="43EABAF4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804028170023648</w:t>
            </w:r>
          </w:p>
        </w:tc>
      </w:tr>
      <w:tr w:rsidR="00711E25" w14:paraId="775E1F25" w14:textId="77777777" w:rsidTr="00D33FDD">
        <w:trPr>
          <w:trHeight w:val="69"/>
        </w:trPr>
        <w:tc>
          <w:tcPr>
            <w:tcW w:w="2217" w:type="dxa"/>
            <w:vMerge/>
          </w:tcPr>
          <w:p w14:paraId="7147AEC6" w14:textId="77777777" w:rsidR="00711E25" w:rsidRPr="0028591F" w:rsidRDefault="00711E25" w:rsidP="00711E2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3AFEA41F" w14:textId="695D2C07" w:rsidR="00711E25" w:rsidRPr="00FD191D" w:rsidRDefault="00711E25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life'</w:t>
            </w:r>
          </w:p>
        </w:tc>
        <w:tc>
          <w:tcPr>
            <w:tcW w:w="2168" w:type="dxa"/>
          </w:tcPr>
          <w:p w14:paraId="6608CC67" w14:textId="26223C75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361170851923661</w:t>
            </w:r>
          </w:p>
        </w:tc>
        <w:tc>
          <w:tcPr>
            <w:tcW w:w="2080" w:type="dxa"/>
          </w:tcPr>
          <w:p w14:paraId="15943532" w14:textId="1F1308C5" w:rsidR="00711E25" w:rsidRPr="00FD191D" w:rsidRDefault="00711E25" w:rsidP="00711E2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trial'</w:t>
            </w:r>
          </w:p>
        </w:tc>
        <w:tc>
          <w:tcPr>
            <w:tcW w:w="2080" w:type="dxa"/>
          </w:tcPr>
          <w:p w14:paraId="7A966999" w14:textId="38443726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772485745197205</w:t>
            </w:r>
          </w:p>
        </w:tc>
      </w:tr>
      <w:tr w:rsidR="00711E25" w14:paraId="37449D71" w14:textId="77777777" w:rsidTr="00D33FDD">
        <w:trPr>
          <w:trHeight w:val="69"/>
        </w:trPr>
        <w:tc>
          <w:tcPr>
            <w:tcW w:w="2217" w:type="dxa"/>
            <w:vMerge/>
          </w:tcPr>
          <w:p w14:paraId="70DDC55A" w14:textId="77777777" w:rsidR="00711E25" w:rsidRPr="0028591F" w:rsidRDefault="00711E25" w:rsidP="00711E25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190E1D1E" w14:textId="366EF51D" w:rsidR="00711E25" w:rsidRPr="00FD191D" w:rsidRDefault="00711E25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sentenc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</w:t>
            </w:r>
          </w:p>
        </w:tc>
        <w:tc>
          <w:tcPr>
            <w:tcW w:w="2168" w:type="dxa"/>
          </w:tcPr>
          <w:p w14:paraId="06E8F1BA" w14:textId="58541E15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295229637034024</w:t>
            </w:r>
          </w:p>
        </w:tc>
        <w:tc>
          <w:tcPr>
            <w:tcW w:w="2080" w:type="dxa"/>
          </w:tcPr>
          <w:p w14:paraId="2BCF8DDB" w14:textId="2C046E85" w:rsidR="00711E25" w:rsidRPr="00FD191D" w:rsidRDefault="00711E25" w:rsidP="00711E25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case'</w:t>
            </w:r>
          </w:p>
        </w:tc>
        <w:tc>
          <w:tcPr>
            <w:tcW w:w="2080" w:type="dxa"/>
          </w:tcPr>
          <w:p w14:paraId="318E32EE" w14:textId="1E9CC410" w:rsidR="00711E25" w:rsidRPr="00C360D2" w:rsidRDefault="00711E25" w:rsidP="00711E25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C360D2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281040582305726</w:t>
            </w:r>
          </w:p>
        </w:tc>
      </w:tr>
      <w:tr w:rsidR="00FD191D" w14:paraId="00258FFC" w14:textId="77777777" w:rsidTr="00D33FDD">
        <w:trPr>
          <w:trHeight w:val="69"/>
        </w:trPr>
        <w:tc>
          <w:tcPr>
            <w:tcW w:w="2217" w:type="dxa"/>
          </w:tcPr>
          <w:p w14:paraId="4FC3732C" w14:textId="77777777" w:rsidR="00FD191D" w:rsidRPr="0028591F" w:rsidRDefault="00FD191D" w:rsidP="00FD191D">
            <w:pPr>
              <w:pStyle w:val="ListParagraph"/>
              <w:rPr>
                <w:b/>
                <w:bCs/>
              </w:rPr>
            </w:pPr>
          </w:p>
        </w:tc>
        <w:tc>
          <w:tcPr>
            <w:tcW w:w="2168" w:type="dxa"/>
          </w:tcPr>
          <w:p w14:paraId="18263BAC" w14:textId="77777777" w:rsidR="00FD191D" w:rsidRPr="00C360D2" w:rsidRDefault="00FD191D" w:rsidP="00711E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2168" w:type="dxa"/>
          </w:tcPr>
          <w:p w14:paraId="0DCC036A" w14:textId="77777777" w:rsidR="00FD191D" w:rsidRPr="00C360D2" w:rsidRDefault="00FD191D" w:rsidP="00711E25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2080" w:type="dxa"/>
          </w:tcPr>
          <w:p w14:paraId="66ABA963" w14:textId="77777777" w:rsidR="00FD191D" w:rsidRPr="00C360D2" w:rsidRDefault="00FD191D" w:rsidP="00711E25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2080" w:type="dxa"/>
          </w:tcPr>
          <w:p w14:paraId="628E176D" w14:textId="77777777" w:rsidR="00FD191D" w:rsidRPr="00C360D2" w:rsidRDefault="00FD191D" w:rsidP="00711E25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</w:tr>
      <w:tr w:rsidR="00995D43" w14:paraId="4744770F" w14:textId="77777777" w:rsidTr="00855495">
        <w:trPr>
          <w:trHeight w:val="70"/>
        </w:trPr>
        <w:tc>
          <w:tcPr>
            <w:tcW w:w="2217" w:type="dxa"/>
            <w:vMerge w:val="restart"/>
          </w:tcPr>
          <w:p w14:paraId="0B562EFF" w14:textId="77777777" w:rsidR="00995D43" w:rsidRPr="0028591F" w:rsidRDefault="00995D43" w:rsidP="00995D4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2168" w:type="dxa"/>
          </w:tcPr>
          <w:p w14:paraId="01B3372C" w14:textId="502A2BE7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ariff'</w:t>
            </w:r>
          </w:p>
        </w:tc>
        <w:tc>
          <w:tcPr>
            <w:tcW w:w="2168" w:type="dxa"/>
          </w:tcPr>
          <w:p w14:paraId="0455B1A6" w14:textId="74B5495C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852867613391</w:t>
            </w:r>
          </w:p>
        </w:tc>
        <w:tc>
          <w:tcPr>
            <w:tcW w:w="2080" w:type="dxa"/>
          </w:tcPr>
          <w:p w14:paraId="49FA25F6" w14:textId="3B695AF7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life'</w:t>
            </w:r>
          </w:p>
        </w:tc>
        <w:tc>
          <w:tcPr>
            <w:tcW w:w="2080" w:type="dxa"/>
          </w:tcPr>
          <w:p w14:paraId="668CEBF1" w14:textId="6DC4B527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424625074653</w:t>
            </w:r>
          </w:p>
        </w:tc>
      </w:tr>
      <w:tr w:rsidR="00995D43" w14:paraId="05249A6D" w14:textId="77777777" w:rsidTr="00855495">
        <w:trPr>
          <w:trHeight w:val="69"/>
        </w:trPr>
        <w:tc>
          <w:tcPr>
            <w:tcW w:w="2217" w:type="dxa"/>
            <w:vMerge/>
          </w:tcPr>
          <w:p w14:paraId="2853D772" w14:textId="77777777" w:rsidR="00995D43" w:rsidRPr="0028591F" w:rsidRDefault="00995D43" w:rsidP="00995D4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3F83E32F" w14:textId="16C3B5F7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life'</w:t>
            </w:r>
          </w:p>
        </w:tc>
        <w:tc>
          <w:tcPr>
            <w:tcW w:w="2168" w:type="dxa"/>
          </w:tcPr>
          <w:p w14:paraId="337D03BC" w14:textId="7600C648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45096194271</w:t>
            </w:r>
          </w:p>
        </w:tc>
        <w:tc>
          <w:tcPr>
            <w:tcW w:w="2080" w:type="dxa"/>
          </w:tcPr>
          <w:p w14:paraId="3DAEF093" w14:textId="27524B07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prison'</w:t>
            </w:r>
          </w:p>
        </w:tc>
        <w:tc>
          <w:tcPr>
            <w:tcW w:w="2080" w:type="dxa"/>
          </w:tcPr>
          <w:p w14:paraId="5E051C89" w14:textId="06685921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366156436155</w:t>
            </w:r>
          </w:p>
        </w:tc>
      </w:tr>
      <w:tr w:rsidR="00995D43" w14:paraId="17158B29" w14:textId="77777777" w:rsidTr="00855495">
        <w:trPr>
          <w:trHeight w:val="69"/>
        </w:trPr>
        <w:tc>
          <w:tcPr>
            <w:tcW w:w="2217" w:type="dxa"/>
            <w:vMerge/>
          </w:tcPr>
          <w:p w14:paraId="6844F53A" w14:textId="77777777" w:rsidR="00995D43" w:rsidRPr="0028591F" w:rsidRDefault="00995D43" w:rsidP="00995D4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6D4B9CAC" w14:textId="6D28774E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prison'</w:t>
            </w:r>
          </w:p>
        </w:tc>
        <w:tc>
          <w:tcPr>
            <w:tcW w:w="2168" w:type="dxa"/>
          </w:tcPr>
          <w:p w14:paraId="3880A3AA" w14:textId="1D0AD126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450961942716</w:t>
            </w:r>
          </w:p>
        </w:tc>
        <w:tc>
          <w:tcPr>
            <w:tcW w:w="2080" w:type="dxa"/>
          </w:tcPr>
          <w:p w14:paraId="554F9ABD" w14:textId="1B151400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sentenc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080" w:type="dxa"/>
          </w:tcPr>
          <w:p w14:paraId="3A137252" w14:textId="6DC27543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91549439087</w:t>
            </w:r>
          </w:p>
        </w:tc>
      </w:tr>
      <w:tr w:rsidR="00995D43" w14:paraId="66CCF309" w14:textId="77777777" w:rsidTr="00855495">
        <w:trPr>
          <w:trHeight w:val="69"/>
        </w:trPr>
        <w:tc>
          <w:tcPr>
            <w:tcW w:w="2217" w:type="dxa"/>
            <w:vMerge/>
          </w:tcPr>
          <w:p w14:paraId="30884F6E" w14:textId="77777777" w:rsidR="00995D43" w:rsidRPr="0028591F" w:rsidRDefault="00995D43" w:rsidP="00995D4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0D620DB3" w14:textId="4475DC7A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would'</w:t>
            </w:r>
          </w:p>
        </w:tc>
        <w:tc>
          <w:tcPr>
            <w:tcW w:w="2168" w:type="dxa"/>
          </w:tcPr>
          <w:p w14:paraId="785BF6E4" w14:textId="7DDCC867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419339607783</w:t>
            </w:r>
          </w:p>
        </w:tc>
        <w:tc>
          <w:tcPr>
            <w:tcW w:w="2080" w:type="dxa"/>
          </w:tcPr>
          <w:p w14:paraId="6F71473D" w14:textId="12AD1048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hindley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080" w:type="dxa"/>
          </w:tcPr>
          <w:p w14:paraId="7B1B710D" w14:textId="76FB7C1F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57685215145</w:t>
            </w:r>
          </w:p>
        </w:tc>
      </w:tr>
      <w:tr w:rsidR="00995D43" w14:paraId="440536EC" w14:textId="77777777" w:rsidTr="00855495">
        <w:trPr>
          <w:trHeight w:val="69"/>
        </w:trPr>
        <w:tc>
          <w:tcPr>
            <w:tcW w:w="2217" w:type="dxa"/>
            <w:vMerge/>
          </w:tcPr>
          <w:p w14:paraId="5F948F16" w14:textId="77777777" w:rsidR="00995D43" w:rsidRPr="0028591F" w:rsidRDefault="00995D43" w:rsidP="00995D4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32B0597E" w14:textId="789818F2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sentenc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168" w:type="dxa"/>
          </w:tcPr>
          <w:p w14:paraId="614231A1" w14:textId="38CE4B18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041150688308</w:t>
            </w:r>
          </w:p>
        </w:tc>
        <w:tc>
          <w:tcPr>
            <w:tcW w:w="2080" w:type="dxa"/>
          </w:tcPr>
          <w:p w14:paraId="480ADED9" w14:textId="14564A30" w:rsidR="00995D43" w:rsidRPr="00FD191D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posit'</w:t>
            </w:r>
          </w:p>
        </w:tc>
        <w:tc>
          <w:tcPr>
            <w:tcW w:w="2080" w:type="dxa"/>
          </w:tcPr>
          <w:p w14:paraId="4376EA3E" w14:textId="2E58EAA4" w:rsidR="00995D43" w:rsidRPr="00C360D2" w:rsidRDefault="00995D43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0.233080800590</w:t>
            </w:r>
          </w:p>
        </w:tc>
      </w:tr>
      <w:tr w:rsidR="00FD191D" w14:paraId="7034405A" w14:textId="77777777" w:rsidTr="00855495">
        <w:trPr>
          <w:trHeight w:val="69"/>
        </w:trPr>
        <w:tc>
          <w:tcPr>
            <w:tcW w:w="2217" w:type="dxa"/>
          </w:tcPr>
          <w:p w14:paraId="69671F6A" w14:textId="77777777" w:rsidR="00FD191D" w:rsidRPr="0028591F" w:rsidRDefault="00FD191D" w:rsidP="00FD191D">
            <w:pPr>
              <w:pStyle w:val="ListParagraph"/>
              <w:rPr>
                <w:b/>
                <w:bCs/>
              </w:rPr>
            </w:pPr>
          </w:p>
        </w:tc>
        <w:tc>
          <w:tcPr>
            <w:tcW w:w="2168" w:type="dxa"/>
          </w:tcPr>
          <w:p w14:paraId="342D05A4" w14:textId="77777777" w:rsidR="00FD191D" w:rsidRPr="00FD191D" w:rsidRDefault="00FD191D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168" w:type="dxa"/>
          </w:tcPr>
          <w:p w14:paraId="3E3E4024" w14:textId="77777777" w:rsidR="00FD191D" w:rsidRPr="00C360D2" w:rsidRDefault="00FD191D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080" w:type="dxa"/>
          </w:tcPr>
          <w:p w14:paraId="752F7D91" w14:textId="77777777" w:rsidR="00FD191D" w:rsidRPr="00FD191D" w:rsidRDefault="00FD191D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080" w:type="dxa"/>
          </w:tcPr>
          <w:p w14:paraId="39F1115F" w14:textId="77777777" w:rsidR="00FD191D" w:rsidRPr="00C360D2" w:rsidRDefault="00FD191D" w:rsidP="00995D43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6126A9" w14:paraId="764FDF38" w14:textId="77777777" w:rsidTr="001F0A75">
        <w:trPr>
          <w:trHeight w:val="106"/>
        </w:trPr>
        <w:tc>
          <w:tcPr>
            <w:tcW w:w="2217" w:type="dxa"/>
            <w:vMerge w:val="restart"/>
          </w:tcPr>
          <w:p w14:paraId="2898539E" w14:textId="77777777" w:rsidR="006126A9" w:rsidRPr="00584E54" w:rsidRDefault="006126A9" w:rsidP="006126A9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84E54">
              <w:rPr>
                <w:b/>
                <w:bCs/>
              </w:rPr>
              <w:t>Paragraph level (450|3038)</w:t>
            </w:r>
          </w:p>
        </w:tc>
        <w:tc>
          <w:tcPr>
            <w:tcW w:w="2168" w:type="dxa"/>
          </w:tcPr>
          <w:p w14:paraId="2AE49A46" w14:textId="3CC46064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ariff'</w:t>
            </w:r>
          </w:p>
        </w:tc>
        <w:tc>
          <w:tcPr>
            <w:tcW w:w="2168" w:type="dxa"/>
          </w:tcPr>
          <w:p w14:paraId="76CC8DB7" w14:textId="5FCFE40F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372423678930</w:t>
            </w:r>
          </w:p>
        </w:tc>
        <w:tc>
          <w:tcPr>
            <w:tcW w:w="2080" w:type="dxa"/>
          </w:tcPr>
          <w:p w14:paraId="3979E9C6" w14:textId="0A4DC4C5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hindley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080" w:type="dxa"/>
          </w:tcPr>
          <w:p w14:paraId="2065A3F6" w14:textId="2DF866B2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63764826639</w:t>
            </w:r>
          </w:p>
        </w:tc>
      </w:tr>
      <w:tr w:rsidR="006126A9" w14:paraId="66A71D84" w14:textId="77777777" w:rsidTr="001F0A75">
        <w:trPr>
          <w:trHeight w:val="103"/>
        </w:trPr>
        <w:tc>
          <w:tcPr>
            <w:tcW w:w="2217" w:type="dxa"/>
            <w:vMerge/>
          </w:tcPr>
          <w:p w14:paraId="5E924C44" w14:textId="77777777" w:rsidR="006126A9" w:rsidRPr="00584E54" w:rsidRDefault="006126A9" w:rsidP="006126A9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6305B69F" w14:textId="7E01F9F1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secretari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168" w:type="dxa"/>
          </w:tcPr>
          <w:p w14:paraId="2D84B288" w14:textId="79EBA2C2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325658507266</w:t>
            </w:r>
          </w:p>
        </w:tc>
        <w:tc>
          <w:tcPr>
            <w:tcW w:w="2080" w:type="dxa"/>
          </w:tcPr>
          <w:p w14:paraId="3E6FE96B" w14:textId="4D68D779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yra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080" w:type="dxa"/>
          </w:tcPr>
          <w:p w14:paraId="56C1DF7A" w14:textId="670D8CFB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58632670557</w:t>
            </w:r>
          </w:p>
        </w:tc>
      </w:tr>
      <w:tr w:rsidR="006126A9" w14:paraId="1C4754AF" w14:textId="77777777" w:rsidTr="001F0A75">
        <w:trPr>
          <w:trHeight w:val="103"/>
        </w:trPr>
        <w:tc>
          <w:tcPr>
            <w:tcW w:w="2217" w:type="dxa"/>
            <w:vMerge/>
          </w:tcPr>
          <w:p w14:paraId="342434C2" w14:textId="77777777" w:rsidR="006126A9" w:rsidRPr="00584E54" w:rsidRDefault="006126A9" w:rsidP="006126A9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2881AAD1" w14:textId="2CDE8079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prison'</w:t>
            </w:r>
          </w:p>
        </w:tc>
        <w:tc>
          <w:tcPr>
            <w:tcW w:w="2168" w:type="dxa"/>
          </w:tcPr>
          <w:p w14:paraId="6C08CE37" w14:textId="04024612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262324361300</w:t>
            </w:r>
          </w:p>
        </w:tc>
        <w:tc>
          <w:tcPr>
            <w:tcW w:w="2080" w:type="dxa"/>
          </w:tcPr>
          <w:p w14:paraId="3D23B159" w14:textId="4A1F1419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west'</w:t>
            </w:r>
          </w:p>
        </w:tc>
        <w:tc>
          <w:tcPr>
            <w:tcW w:w="2080" w:type="dxa"/>
          </w:tcPr>
          <w:p w14:paraId="28DC08B8" w14:textId="04C429B1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23136661906</w:t>
            </w:r>
          </w:p>
        </w:tc>
      </w:tr>
      <w:tr w:rsidR="006126A9" w14:paraId="3F05BA71" w14:textId="77777777" w:rsidTr="001F0A75">
        <w:trPr>
          <w:trHeight w:val="103"/>
        </w:trPr>
        <w:tc>
          <w:tcPr>
            <w:tcW w:w="2217" w:type="dxa"/>
            <w:vMerge/>
          </w:tcPr>
          <w:p w14:paraId="77888F3E" w14:textId="77777777" w:rsidR="006126A9" w:rsidRPr="00584E54" w:rsidRDefault="006126A9" w:rsidP="006126A9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5AA0C7B1" w14:textId="6EF3676A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state'</w:t>
            </w:r>
          </w:p>
        </w:tc>
        <w:tc>
          <w:tcPr>
            <w:tcW w:w="2168" w:type="dxa"/>
          </w:tcPr>
          <w:p w14:paraId="4CEC3D47" w14:textId="48FDCBDA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246189129218</w:t>
            </w:r>
          </w:p>
        </w:tc>
        <w:tc>
          <w:tcPr>
            <w:tcW w:w="2080" w:type="dxa"/>
          </w:tcPr>
          <w:p w14:paraId="0D272E7F" w14:textId="2552E670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ase'</w:t>
            </w:r>
          </w:p>
        </w:tc>
        <w:tc>
          <w:tcPr>
            <w:tcW w:w="2080" w:type="dxa"/>
          </w:tcPr>
          <w:p w14:paraId="1DF79B18" w14:textId="3AFC055F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18241034492</w:t>
            </w:r>
          </w:p>
        </w:tc>
      </w:tr>
      <w:tr w:rsidR="006126A9" w14:paraId="5097F163" w14:textId="77777777" w:rsidTr="001F0A75">
        <w:trPr>
          <w:trHeight w:val="103"/>
        </w:trPr>
        <w:tc>
          <w:tcPr>
            <w:tcW w:w="2217" w:type="dxa"/>
            <w:vMerge/>
          </w:tcPr>
          <w:p w14:paraId="59CE48E8" w14:textId="77777777" w:rsidR="006126A9" w:rsidRPr="00584E54" w:rsidRDefault="006126A9" w:rsidP="006126A9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</w:p>
        </w:tc>
        <w:tc>
          <w:tcPr>
            <w:tcW w:w="2168" w:type="dxa"/>
          </w:tcPr>
          <w:p w14:paraId="605C94B5" w14:textId="0AD335F6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life'</w:t>
            </w:r>
          </w:p>
        </w:tc>
        <w:tc>
          <w:tcPr>
            <w:tcW w:w="2168" w:type="dxa"/>
          </w:tcPr>
          <w:p w14:paraId="59CFCD89" w14:textId="0844331B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234305014747</w:t>
            </w:r>
          </w:p>
        </w:tc>
        <w:tc>
          <w:tcPr>
            <w:tcW w:w="2080" w:type="dxa"/>
          </w:tcPr>
          <w:p w14:paraId="405EF6B3" w14:textId="785F2AFB" w:rsidR="006126A9" w:rsidRPr="00FD191D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rial'</w:t>
            </w:r>
          </w:p>
        </w:tc>
        <w:tc>
          <w:tcPr>
            <w:tcW w:w="2080" w:type="dxa"/>
          </w:tcPr>
          <w:p w14:paraId="140CF822" w14:textId="5735001D" w:rsidR="006126A9" w:rsidRPr="00C360D2" w:rsidRDefault="006126A9" w:rsidP="006126A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C360D2">
              <w:rPr>
                <w:rFonts w:asciiTheme="majorHAnsi" w:hAnsiTheme="majorHAnsi" w:cstheme="majorHAnsi"/>
                <w:color w:val="000000"/>
              </w:rPr>
              <w:t>-0.14821551842</w:t>
            </w:r>
          </w:p>
        </w:tc>
      </w:tr>
    </w:tbl>
    <w:p w14:paraId="713352CA" w14:textId="77777777" w:rsidR="00EF160D" w:rsidRDefault="00EF160D" w:rsidP="00EF160D"/>
    <w:p w14:paraId="58FBFB81" w14:textId="77777777" w:rsidR="00EF160D" w:rsidRDefault="00EF160D" w:rsidP="00EF160D"/>
    <w:p w14:paraId="1957C60D" w14:textId="72AC3E0A" w:rsidR="00EF160D" w:rsidRDefault="00EF160D" w:rsidP="00EF160D"/>
    <w:p w14:paraId="54D4ECF5" w14:textId="07935F6E" w:rsidR="00077AE2" w:rsidRDefault="00077AE2" w:rsidP="00EF160D"/>
    <w:p w14:paraId="3BC0AC11" w14:textId="77777777" w:rsidR="00077AE2" w:rsidRDefault="00077AE2" w:rsidP="00EF160D"/>
    <w:tbl>
      <w:tblPr>
        <w:tblStyle w:val="TableGrid"/>
        <w:tblpPr w:leftFromText="180" w:rightFromText="180" w:vertAnchor="page" w:horzAnchor="margin" w:tblpXSpec="center" w:tblpY="873"/>
        <w:tblW w:w="11477" w:type="dxa"/>
        <w:tblLayout w:type="fixed"/>
        <w:tblLook w:val="04E0" w:firstRow="1" w:lastRow="1" w:firstColumn="1" w:lastColumn="0" w:noHBand="0" w:noVBand="1"/>
      </w:tblPr>
      <w:tblGrid>
        <w:gridCol w:w="1965"/>
        <w:gridCol w:w="1425"/>
        <w:gridCol w:w="1425"/>
        <w:gridCol w:w="1559"/>
        <w:gridCol w:w="1559"/>
        <w:gridCol w:w="1559"/>
        <w:gridCol w:w="1985"/>
      </w:tblGrid>
      <w:tr w:rsidR="00EF160D" w:rsidRPr="00584E54" w14:paraId="09FAD081" w14:textId="77777777" w:rsidTr="00E11FD0">
        <w:trPr>
          <w:trHeight w:val="386"/>
        </w:trPr>
        <w:tc>
          <w:tcPr>
            <w:tcW w:w="11477" w:type="dxa"/>
            <w:gridSpan w:val="7"/>
          </w:tcPr>
          <w:p w14:paraId="575599D1" w14:textId="77777777" w:rsidR="00EF160D" w:rsidRPr="00584E54" w:rsidRDefault="00EF160D" w:rsidP="00E334F7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lastRenderedPageBreak/>
              <w:t>Experiment 2: Document at various level for small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077AE2" w14:paraId="5B71A6B3" w14:textId="77777777" w:rsidTr="00E11FD0">
        <w:trPr>
          <w:trHeight w:val="173"/>
        </w:trPr>
        <w:tc>
          <w:tcPr>
            <w:tcW w:w="1965" w:type="dxa"/>
            <w:vMerge w:val="restart"/>
          </w:tcPr>
          <w:p w14:paraId="761D95B7" w14:textId="77777777" w:rsidR="00077AE2" w:rsidRDefault="00077AE2" w:rsidP="00E334F7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2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850" w:type="dxa"/>
            <w:gridSpan w:val="2"/>
          </w:tcPr>
          <w:p w14:paraId="680577CD" w14:textId="177A9F8A" w:rsidR="00077AE2" w:rsidRDefault="00077AE2" w:rsidP="00E334F7">
            <w:r>
              <w:rPr>
                <w:b/>
                <w:bCs/>
              </w:rPr>
              <w:t>covid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  <w:gridSpan w:val="2"/>
          </w:tcPr>
          <w:p w14:paraId="34D1EA16" w14:textId="1BFA8F3F" w:rsidR="00077AE2" w:rsidRDefault="00077AE2" w:rsidP="00E334F7">
            <w:r>
              <w:rPr>
                <w:b/>
                <w:bCs/>
              </w:rPr>
              <w:t>Covid-non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544" w:type="dxa"/>
            <w:gridSpan w:val="2"/>
          </w:tcPr>
          <w:p w14:paraId="740E1612" w14:textId="61F8E083" w:rsidR="00077AE2" w:rsidRDefault="00077AE2" w:rsidP="00E334F7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-small.txt</w:t>
            </w:r>
          </w:p>
        </w:tc>
      </w:tr>
      <w:tr w:rsidR="00077AE2" w14:paraId="3D5292DE" w14:textId="77777777" w:rsidTr="00E11FD0">
        <w:trPr>
          <w:trHeight w:val="173"/>
        </w:trPr>
        <w:tc>
          <w:tcPr>
            <w:tcW w:w="1965" w:type="dxa"/>
            <w:vMerge/>
          </w:tcPr>
          <w:p w14:paraId="74E65D5F" w14:textId="77777777" w:rsidR="00077AE2" w:rsidRPr="0028591F" w:rsidRDefault="00077AE2" w:rsidP="00077A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3CD818C3" w14:textId="001969EB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425" w:type="dxa"/>
          </w:tcPr>
          <w:p w14:paraId="4498EDA9" w14:textId="6A00F997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1559" w:type="dxa"/>
          </w:tcPr>
          <w:p w14:paraId="1ED85D56" w14:textId="00194277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559" w:type="dxa"/>
          </w:tcPr>
          <w:p w14:paraId="39E258D1" w14:textId="64177D9C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1559" w:type="dxa"/>
          </w:tcPr>
          <w:p w14:paraId="4EE76F48" w14:textId="22808BBB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985" w:type="dxa"/>
          </w:tcPr>
          <w:p w14:paraId="3B761D66" w14:textId="387D55C8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</w:tr>
      <w:tr w:rsidR="0042121A" w14:paraId="7E0DC2E6" w14:textId="77777777" w:rsidTr="00E11FD0">
        <w:trPr>
          <w:trHeight w:val="70"/>
        </w:trPr>
        <w:tc>
          <w:tcPr>
            <w:tcW w:w="1965" w:type="dxa"/>
            <w:vMerge w:val="restart"/>
          </w:tcPr>
          <w:p w14:paraId="32150C1A" w14:textId="77777777" w:rsidR="0042121A" w:rsidRDefault="0042121A" w:rsidP="0042121A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1425" w:type="dxa"/>
          </w:tcPr>
          <w:p w14:paraId="0AE52B6A" w14:textId="426753F9" w:rsidR="0042121A" w:rsidRPr="00FD191D" w:rsidRDefault="0042121A" w:rsidP="0042121A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covid'</w:t>
            </w:r>
          </w:p>
        </w:tc>
        <w:tc>
          <w:tcPr>
            <w:tcW w:w="1425" w:type="dxa"/>
          </w:tcPr>
          <w:p w14:paraId="6C7E0A93" w14:textId="63C9D9EF" w:rsidR="0042121A" w:rsidRPr="00FD191D" w:rsidRDefault="0042121A" w:rsidP="0042121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46802988644393423,</w:t>
            </w:r>
          </w:p>
        </w:tc>
        <w:tc>
          <w:tcPr>
            <w:tcW w:w="1559" w:type="dxa"/>
          </w:tcPr>
          <w:p w14:paraId="0D2A647F" w14:textId="208D91C6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est'</w:t>
            </w:r>
          </w:p>
        </w:tc>
        <w:tc>
          <w:tcPr>
            <w:tcW w:w="1559" w:type="dxa"/>
          </w:tcPr>
          <w:p w14:paraId="3A688E08" w14:textId="16B53000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6105961140643029,</w:t>
            </w:r>
          </w:p>
        </w:tc>
        <w:tc>
          <w:tcPr>
            <w:tcW w:w="1559" w:type="dxa"/>
          </w:tcPr>
          <w:p w14:paraId="64CC6C00" w14:textId="000B8278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985" w:type="dxa"/>
          </w:tcPr>
          <w:p w14:paraId="03A8CEAF" w14:textId="300849CA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41992720259455585,</w:t>
            </w:r>
          </w:p>
        </w:tc>
      </w:tr>
      <w:tr w:rsidR="0042121A" w14:paraId="2FD1F028" w14:textId="77777777" w:rsidTr="00E11FD0">
        <w:trPr>
          <w:trHeight w:val="69"/>
        </w:trPr>
        <w:tc>
          <w:tcPr>
            <w:tcW w:w="1965" w:type="dxa"/>
            <w:vMerge/>
          </w:tcPr>
          <w:p w14:paraId="4C1BA0AE" w14:textId="77777777" w:rsidR="0042121A" w:rsidRPr="0028591F" w:rsidRDefault="0042121A" w:rsidP="0042121A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56DC6782" w14:textId="110D4037" w:rsidR="0042121A" w:rsidRPr="00FD191D" w:rsidRDefault="0042121A" w:rsidP="0042121A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model'</w:t>
            </w:r>
          </w:p>
        </w:tc>
        <w:tc>
          <w:tcPr>
            <w:tcW w:w="1425" w:type="dxa"/>
          </w:tcPr>
          <w:p w14:paraId="5AEFFF7D" w14:textId="2EC29D27" w:rsidR="00691274" w:rsidRPr="00FD191D" w:rsidRDefault="0042121A" w:rsidP="0042121A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319825262829552,</w:t>
            </w:r>
          </w:p>
        </w:tc>
        <w:tc>
          <w:tcPr>
            <w:tcW w:w="1559" w:type="dxa"/>
          </w:tcPr>
          <w:p w14:paraId="6B2B3F1C" w14:textId="073BD308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eopl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442934CD" w14:textId="3FFF2C9E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1072871004100155,</w:t>
            </w:r>
          </w:p>
        </w:tc>
        <w:tc>
          <w:tcPr>
            <w:tcW w:w="1559" w:type="dxa"/>
          </w:tcPr>
          <w:p w14:paraId="4F7F6181" w14:textId="32783CEF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sycholo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7BDB86DE" w14:textId="49039EFA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8694986504872455,</w:t>
            </w:r>
          </w:p>
        </w:tc>
      </w:tr>
      <w:tr w:rsidR="0042121A" w14:paraId="137D4F91" w14:textId="77777777" w:rsidTr="00E11FD0">
        <w:trPr>
          <w:trHeight w:val="69"/>
        </w:trPr>
        <w:tc>
          <w:tcPr>
            <w:tcW w:w="1965" w:type="dxa"/>
            <w:vMerge/>
          </w:tcPr>
          <w:p w14:paraId="23F6EB9A" w14:textId="77777777" w:rsidR="0042121A" w:rsidRPr="0028591F" w:rsidRDefault="0042121A" w:rsidP="0042121A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48A7D749" w14:textId="44653FC4" w:rsidR="0042121A" w:rsidRPr="00FD191D" w:rsidRDefault="0042121A" w:rsidP="0042121A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>'</w:t>
            </w:r>
          </w:p>
        </w:tc>
        <w:tc>
          <w:tcPr>
            <w:tcW w:w="1425" w:type="dxa"/>
          </w:tcPr>
          <w:p w14:paraId="52B927D8" w14:textId="740832ED" w:rsidR="0042121A" w:rsidRPr="00FD191D" w:rsidRDefault="0042121A" w:rsidP="0042121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32671571923604975</w:t>
            </w:r>
          </w:p>
        </w:tc>
        <w:tc>
          <w:tcPr>
            <w:tcW w:w="1559" w:type="dxa"/>
          </w:tcPr>
          <w:p w14:paraId="36998AC4" w14:textId="1D1B9AB9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559" w:type="dxa"/>
          </w:tcPr>
          <w:p w14:paraId="243A6C73" w14:textId="3B5F8137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5119870827829194,</w:t>
            </w:r>
          </w:p>
        </w:tc>
        <w:tc>
          <w:tcPr>
            <w:tcW w:w="1559" w:type="dxa"/>
          </w:tcPr>
          <w:p w14:paraId="62F1C888" w14:textId="07E79817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an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705F4F97" w14:textId="56349E48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4145037935803,</w:t>
            </w:r>
          </w:p>
        </w:tc>
      </w:tr>
      <w:tr w:rsidR="0042121A" w14:paraId="71F8F3DF" w14:textId="77777777" w:rsidTr="00E11FD0">
        <w:trPr>
          <w:trHeight w:val="69"/>
        </w:trPr>
        <w:tc>
          <w:tcPr>
            <w:tcW w:w="1965" w:type="dxa"/>
            <w:vMerge/>
          </w:tcPr>
          <w:p w14:paraId="49621CF5" w14:textId="77777777" w:rsidR="0042121A" w:rsidRPr="0028591F" w:rsidRDefault="0042121A" w:rsidP="0042121A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4DF6784D" w14:textId="7B4C2E79" w:rsidR="0042121A" w:rsidRPr="00FD191D" w:rsidRDefault="0042121A" w:rsidP="0042121A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class'</w:t>
            </w:r>
          </w:p>
        </w:tc>
        <w:tc>
          <w:tcPr>
            <w:tcW w:w="1425" w:type="dxa"/>
          </w:tcPr>
          <w:p w14:paraId="53FDAE15" w14:textId="7996A2FC" w:rsidR="0042121A" w:rsidRPr="00FD191D" w:rsidRDefault="0042121A" w:rsidP="0042121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20559425407282925,</w:t>
            </w:r>
          </w:p>
        </w:tc>
        <w:tc>
          <w:tcPr>
            <w:tcW w:w="1559" w:type="dxa"/>
          </w:tcPr>
          <w:p w14:paraId="7BEF7620" w14:textId="470B6341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symptom'</w:t>
            </w:r>
          </w:p>
        </w:tc>
        <w:tc>
          <w:tcPr>
            <w:tcW w:w="1559" w:type="dxa"/>
          </w:tcPr>
          <w:p w14:paraId="460C359E" w14:textId="59ECF053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302237165624363,</w:t>
            </w:r>
          </w:p>
        </w:tc>
        <w:tc>
          <w:tcPr>
            <w:tcW w:w="1559" w:type="dxa"/>
          </w:tcPr>
          <w:p w14:paraId="497B80E6" w14:textId="5AC25237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mpact'</w:t>
            </w:r>
          </w:p>
        </w:tc>
        <w:tc>
          <w:tcPr>
            <w:tcW w:w="1985" w:type="dxa"/>
          </w:tcPr>
          <w:p w14:paraId="5D71CE01" w14:textId="3BA90A85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712822111271726,</w:t>
            </w:r>
          </w:p>
        </w:tc>
      </w:tr>
      <w:tr w:rsidR="0042121A" w14:paraId="5C71DC43" w14:textId="77777777" w:rsidTr="00E11FD0">
        <w:trPr>
          <w:trHeight w:val="69"/>
        </w:trPr>
        <w:tc>
          <w:tcPr>
            <w:tcW w:w="1965" w:type="dxa"/>
            <w:vMerge/>
          </w:tcPr>
          <w:p w14:paraId="76B0A759" w14:textId="77777777" w:rsidR="0042121A" w:rsidRPr="0028591F" w:rsidRDefault="0042121A" w:rsidP="0042121A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6468EDED" w14:textId="349FC3DB" w:rsidR="0042121A" w:rsidRPr="00FD191D" w:rsidRDefault="0042121A" w:rsidP="0042121A">
            <w:pPr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  <w:t xml:space="preserve"> 'dataset'</w:t>
            </w:r>
          </w:p>
        </w:tc>
        <w:tc>
          <w:tcPr>
            <w:tcW w:w="1425" w:type="dxa"/>
          </w:tcPr>
          <w:p w14:paraId="7210EC8D" w14:textId="22F7852D" w:rsidR="0042121A" w:rsidRPr="00FD191D" w:rsidRDefault="0042121A" w:rsidP="0042121A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FD191D">
              <w:rPr>
                <w:rFonts w:asciiTheme="majorHAnsi" w:hAnsiTheme="majorHAnsi" w:cstheme="majorHAnsi"/>
                <w:color w:val="000000"/>
                <w:sz w:val="20"/>
                <w:szCs w:val="20"/>
              </w:rPr>
              <w:t>0.15776417661741118</w:t>
            </w:r>
          </w:p>
        </w:tc>
        <w:tc>
          <w:tcPr>
            <w:tcW w:w="1559" w:type="dxa"/>
          </w:tcPr>
          <w:p w14:paraId="0FBD9DD0" w14:textId="1AEB895C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fever'</w:t>
            </w:r>
          </w:p>
        </w:tc>
        <w:tc>
          <w:tcPr>
            <w:tcW w:w="1559" w:type="dxa"/>
          </w:tcPr>
          <w:p w14:paraId="0E4FDABB" w14:textId="71CC75B8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7811639545747093</w:t>
            </w:r>
          </w:p>
        </w:tc>
        <w:tc>
          <w:tcPr>
            <w:tcW w:w="1559" w:type="dxa"/>
          </w:tcPr>
          <w:p w14:paraId="146B9E1B" w14:textId="6BD8FA18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1985" w:type="dxa"/>
          </w:tcPr>
          <w:p w14:paraId="2886F500" w14:textId="5F056C67" w:rsidR="0042121A" w:rsidRPr="00FD191D" w:rsidRDefault="0042121A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9835033050070103</w:t>
            </w:r>
          </w:p>
        </w:tc>
      </w:tr>
      <w:tr w:rsidR="00FD191D" w14:paraId="196FC37F" w14:textId="77777777" w:rsidTr="00E11FD0">
        <w:trPr>
          <w:trHeight w:val="69"/>
        </w:trPr>
        <w:tc>
          <w:tcPr>
            <w:tcW w:w="1965" w:type="dxa"/>
          </w:tcPr>
          <w:p w14:paraId="0FAF884C" w14:textId="77777777" w:rsidR="00FD191D" w:rsidRPr="0028591F" w:rsidRDefault="00FD191D" w:rsidP="0042121A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5C0C7857" w14:textId="77777777" w:rsidR="00FD191D" w:rsidRPr="00FD191D" w:rsidRDefault="00FD191D" w:rsidP="0042121A">
            <w:pPr>
              <w:rPr>
                <w:rFonts w:asciiTheme="majorHAnsi" w:hAnsiTheme="majorHAnsi" w:cstheme="majorHAns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425" w:type="dxa"/>
          </w:tcPr>
          <w:p w14:paraId="65718C4D" w14:textId="77777777" w:rsidR="00FD191D" w:rsidRPr="00FD191D" w:rsidRDefault="00FD191D" w:rsidP="0042121A">
            <w:pPr>
              <w:rPr>
                <w:rFonts w:asciiTheme="majorHAnsi" w:hAnsiTheme="majorHAnsi" w:cstheme="majorHAnsi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502058FD" w14:textId="77777777" w:rsidR="00FD191D" w:rsidRPr="00FD191D" w:rsidRDefault="00FD191D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559" w:type="dxa"/>
          </w:tcPr>
          <w:p w14:paraId="0402B4C9" w14:textId="77777777" w:rsidR="00FD191D" w:rsidRPr="00FD191D" w:rsidRDefault="00FD191D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76DE3272" w14:textId="77777777" w:rsidR="00FD191D" w:rsidRPr="00FD191D" w:rsidRDefault="00FD191D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985" w:type="dxa"/>
          </w:tcPr>
          <w:p w14:paraId="45423ECB" w14:textId="77777777" w:rsidR="00FD191D" w:rsidRPr="00FD191D" w:rsidRDefault="00FD191D" w:rsidP="004212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D9767C" w14:paraId="68897468" w14:textId="77777777" w:rsidTr="00E11FD0">
        <w:trPr>
          <w:trHeight w:val="60"/>
        </w:trPr>
        <w:tc>
          <w:tcPr>
            <w:tcW w:w="1965" w:type="dxa"/>
            <w:vMerge w:val="restart"/>
          </w:tcPr>
          <w:p w14:paraId="70FADBA7" w14:textId="77777777" w:rsidR="00D9767C" w:rsidRDefault="00D9767C" w:rsidP="00D9767C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1425" w:type="dxa"/>
          </w:tcPr>
          <w:p w14:paraId="55A6A95A" w14:textId="7029719C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support'</w:t>
            </w:r>
          </w:p>
        </w:tc>
        <w:tc>
          <w:tcPr>
            <w:tcW w:w="1425" w:type="dxa"/>
          </w:tcPr>
          <w:p w14:paraId="62C9774C" w14:textId="0CBCCAEB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289947178827894,</w:t>
            </w:r>
          </w:p>
        </w:tc>
        <w:tc>
          <w:tcPr>
            <w:tcW w:w="1559" w:type="dxa"/>
          </w:tcPr>
          <w:p w14:paraId="104C9242" w14:textId="5901529B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market'</w:t>
            </w:r>
          </w:p>
        </w:tc>
        <w:tc>
          <w:tcPr>
            <w:tcW w:w="1559" w:type="dxa"/>
          </w:tcPr>
          <w:p w14:paraId="65F29285" w14:textId="4BCCFE51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986573559242644,</w:t>
            </w:r>
          </w:p>
        </w:tc>
        <w:tc>
          <w:tcPr>
            <w:tcW w:w="1559" w:type="dxa"/>
          </w:tcPr>
          <w:p w14:paraId="26AC18F9" w14:textId="7DFF5D0E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isinfo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68A6F81E" w14:textId="6E1C8E52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033743541941375,</w:t>
            </w:r>
          </w:p>
        </w:tc>
      </w:tr>
      <w:tr w:rsidR="00D9767C" w14:paraId="57AB5D9D" w14:textId="77777777" w:rsidTr="00E11FD0">
        <w:trPr>
          <w:trHeight w:val="57"/>
        </w:trPr>
        <w:tc>
          <w:tcPr>
            <w:tcW w:w="1965" w:type="dxa"/>
            <w:vMerge/>
          </w:tcPr>
          <w:p w14:paraId="57A4E645" w14:textId="77777777" w:rsidR="00D9767C" w:rsidRPr="0028591F" w:rsidRDefault="00D9767C" w:rsidP="00D9767C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6B1F2470" w14:textId="562E959A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granada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6C22CD97" w14:textId="41C15C5B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4814037209037246,</w:t>
            </w:r>
          </w:p>
        </w:tc>
        <w:tc>
          <w:tcPr>
            <w:tcW w:w="1559" w:type="dxa"/>
          </w:tcPr>
          <w:p w14:paraId="5FB4687C" w14:textId="22CAE964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559" w:type="dxa"/>
          </w:tcPr>
          <w:p w14:paraId="0E36029C" w14:textId="1245479D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979867961934094,</w:t>
            </w:r>
          </w:p>
        </w:tc>
        <w:tc>
          <w:tcPr>
            <w:tcW w:w="1559" w:type="dxa"/>
          </w:tcPr>
          <w:p w14:paraId="43336B67" w14:textId="0686F638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985" w:type="dxa"/>
          </w:tcPr>
          <w:p w14:paraId="490ECBC0" w14:textId="588CD700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6297115033235156,</w:t>
            </w:r>
          </w:p>
        </w:tc>
      </w:tr>
      <w:tr w:rsidR="00D9767C" w14:paraId="54EA0503" w14:textId="77777777" w:rsidTr="00E11FD0">
        <w:trPr>
          <w:trHeight w:val="57"/>
        </w:trPr>
        <w:tc>
          <w:tcPr>
            <w:tcW w:w="1965" w:type="dxa"/>
            <w:vMerge/>
          </w:tcPr>
          <w:p w14:paraId="64333A35" w14:textId="77777777" w:rsidR="00D9767C" w:rsidRPr="0028591F" w:rsidRDefault="00D9767C" w:rsidP="00D9767C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21A6A55B" w14:textId="542E09EA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425" w:type="dxa"/>
          </w:tcPr>
          <w:p w14:paraId="1C4CEBDB" w14:textId="3200F7BC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276958139915434,</w:t>
            </w:r>
          </w:p>
        </w:tc>
        <w:tc>
          <w:tcPr>
            <w:tcW w:w="1559" w:type="dxa"/>
          </w:tcPr>
          <w:p w14:paraId="55440A54" w14:textId="5D685614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friday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4E00F9EA" w14:textId="06D911E1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8596179123202228,</w:t>
            </w:r>
          </w:p>
        </w:tc>
        <w:tc>
          <w:tcPr>
            <w:tcW w:w="1559" w:type="dxa"/>
          </w:tcPr>
          <w:p w14:paraId="06A38E2E" w14:textId="02A0705B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articl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1680592E" w14:textId="41522E4B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459251935197457,</w:t>
            </w:r>
          </w:p>
        </w:tc>
      </w:tr>
      <w:tr w:rsidR="00D9767C" w14:paraId="19C2E6B1" w14:textId="77777777" w:rsidTr="00E11FD0">
        <w:trPr>
          <w:trHeight w:val="57"/>
        </w:trPr>
        <w:tc>
          <w:tcPr>
            <w:tcW w:w="1965" w:type="dxa"/>
            <w:vMerge/>
          </w:tcPr>
          <w:p w14:paraId="30CF32FC" w14:textId="77777777" w:rsidR="00D9767C" w:rsidRPr="0028591F" w:rsidRDefault="00D9767C" w:rsidP="00D9767C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1B88B041" w14:textId="053F3A91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rogram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17E3C0CC" w14:textId="6A2CB79E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1932981192185963,</w:t>
            </w:r>
          </w:p>
        </w:tc>
        <w:tc>
          <w:tcPr>
            <w:tcW w:w="1559" w:type="dxa"/>
          </w:tcPr>
          <w:p w14:paraId="144AEDDC" w14:textId="06BB1250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nfect'</w:t>
            </w:r>
          </w:p>
        </w:tc>
        <w:tc>
          <w:tcPr>
            <w:tcW w:w="1559" w:type="dxa"/>
          </w:tcPr>
          <w:p w14:paraId="1767FE05" w14:textId="508F8EEC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5212490284470373,</w:t>
            </w:r>
          </w:p>
        </w:tc>
        <w:tc>
          <w:tcPr>
            <w:tcW w:w="1559" w:type="dxa"/>
          </w:tcPr>
          <w:p w14:paraId="01F92E27" w14:textId="6002F466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commu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0B88CA3B" w14:textId="08C6DD20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837863098037715,</w:t>
            </w:r>
          </w:p>
        </w:tc>
      </w:tr>
      <w:tr w:rsidR="00D9767C" w14:paraId="1302B37B" w14:textId="77777777" w:rsidTr="00E11FD0">
        <w:trPr>
          <w:trHeight w:val="57"/>
        </w:trPr>
        <w:tc>
          <w:tcPr>
            <w:tcW w:w="1965" w:type="dxa"/>
            <w:vMerge/>
          </w:tcPr>
          <w:p w14:paraId="6518E30C" w14:textId="77777777" w:rsidR="00D9767C" w:rsidRPr="0028591F" w:rsidRDefault="00D9767C" w:rsidP="00D9767C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62001FCD" w14:textId="65B67702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research'</w:t>
            </w:r>
          </w:p>
        </w:tc>
        <w:tc>
          <w:tcPr>
            <w:tcW w:w="1425" w:type="dxa"/>
          </w:tcPr>
          <w:p w14:paraId="06CB3FE5" w14:textId="508D1DCF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1932981192185963</w:t>
            </w:r>
          </w:p>
        </w:tc>
        <w:tc>
          <w:tcPr>
            <w:tcW w:w="1559" w:type="dxa"/>
          </w:tcPr>
          <w:p w14:paraId="1F58AAEE" w14:textId="51BA40C2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pper'</w:t>
            </w:r>
          </w:p>
        </w:tc>
        <w:tc>
          <w:tcPr>
            <w:tcW w:w="1559" w:type="dxa"/>
          </w:tcPr>
          <w:p w14:paraId="3E5EE352" w14:textId="2E6AD7B1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653245307956103</w:t>
            </w:r>
          </w:p>
        </w:tc>
        <w:tc>
          <w:tcPr>
            <w:tcW w:w="1559" w:type="dxa"/>
          </w:tcPr>
          <w:p w14:paraId="757CB4E1" w14:textId="6C66E6BD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1985" w:type="dxa"/>
          </w:tcPr>
          <w:p w14:paraId="5943A44B" w14:textId="501DBAFD" w:rsidR="00D9767C" w:rsidRPr="00FD191D" w:rsidRDefault="00D9767C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837863098037676</w:t>
            </w:r>
          </w:p>
        </w:tc>
      </w:tr>
      <w:tr w:rsidR="00FD191D" w14:paraId="7A16E637" w14:textId="77777777" w:rsidTr="00E11FD0">
        <w:trPr>
          <w:trHeight w:val="57"/>
        </w:trPr>
        <w:tc>
          <w:tcPr>
            <w:tcW w:w="1965" w:type="dxa"/>
          </w:tcPr>
          <w:p w14:paraId="337BAE81" w14:textId="77777777" w:rsidR="00FD191D" w:rsidRPr="0028591F" w:rsidRDefault="00FD191D" w:rsidP="00D9767C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2AE249BB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425" w:type="dxa"/>
          </w:tcPr>
          <w:p w14:paraId="46334D9F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39359990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559" w:type="dxa"/>
          </w:tcPr>
          <w:p w14:paraId="58510A1E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37FE14D0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985" w:type="dxa"/>
          </w:tcPr>
          <w:p w14:paraId="29714954" w14:textId="77777777" w:rsidR="00FD191D" w:rsidRPr="00FD191D" w:rsidRDefault="00FD191D" w:rsidP="00D9767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BB1118" w14:paraId="65C287E1" w14:textId="77777777" w:rsidTr="00E11FD0">
        <w:trPr>
          <w:trHeight w:val="146"/>
        </w:trPr>
        <w:tc>
          <w:tcPr>
            <w:tcW w:w="1965" w:type="dxa"/>
            <w:vMerge w:val="restart"/>
          </w:tcPr>
          <w:p w14:paraId="7C43ADFE" w14:textId="77777777" w:rsidR="00BB1118" w:rsidRDefault="00BB1118" w:rsidP="00BB1118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740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229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1425" w:type="dxa"/>
          </w:tcPr>
          <w:p w14:paraId="26FCBF07" w14:textId="2400799F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425" w:type="dxa"/>
          </w:tcPr>
          <w:p w14:paraId="4B76DEE9" w14:textId="50BD803D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7920442330385795,</w:t>
            </w:r>
          </w:p>
        </w:tc>
        <w:tc>
          <w:tcPr>
            <w:tcW w:w="1559" w:type="dxa"/>
          </w:tcPr>
          <w:p w14:paraId="69C65583" w14:textId="71532711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rial'</w:t>
            </w:r>
          </w:p>
        </w:tc>
        <w:tc>
          <w:tcPr>
            <w:tcW w:w="1559" w:type="dxa"/>
          </w:tcPr>
          <w:p w14:paraId="2A527161" w14:textId="53E1609D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4673333939365011,</w:t>
            </w:r>
          </w:p>
        </w:tc>
        <w:tc>
          <w:tcPr>
            <w:tcW w:w="1559" w:type="dxa"/>
          </w:tcPr>
          <w:p w14:paraId="54417A36" w14:textId="42AED0E7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an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509B02AD" w14:textId="1F9B55C0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492162493102458,</w:t>
            </w:r>
          </w:p>
        </w:tc>
      </w:tr>
      <w:tr w:rsidR="00BB1118" w14:paraId="53443BEB" w14:textId="77777777" w:rsidTr="00E11FD0">
        <w:trPr>
          <w:trHeight w:val="86"/>
        </w:trPr>
        <w:tc>
          <w:tcPr>
            <w:tcW w:w="1965" w:type="dxa"/>
            <w:vMerge/>
          </w:tcPr>
          <w:p w14:paraId="05AC6132" w14:textId="77777777" w:rsidR="00BB1118" w:rsidRPr="00584E54" w:rsidRDefault="00BB1118" w:rsidP="00BB111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14F93E8A" w14:textId="41467FD6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model'</w:t>
            </w:r>
          </w:p>
        </w:tc>
        <w:tc>
          <w:tcPr>
            <w:tcW w:w="1425" w:type="dxa"/>
          </w:tcPr>
          <w:p w14:paraId="4119772F" w14:textId="10ED8F89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953962153046564,</w:t>
            </w:r>
          </w:p>
        </w:tc>
        <w:tc>
          <w:tcPr>
            <w:tcW w:w="1559" w:type="dxa"/>
          </w:tcPr>
          <w:p w14:paraId="0E20C594" w14:textId="1E0EBA27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vacci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08FE0C83" w14:textId="08445389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789496907239388,</w:t>
            </w:r>
          </w:p>
        </w:tc>
        <w:tc>
          <w:tcPr>
            <w:tcW w:w="1559" w:type="dxa"/>
          </w:tcPr>
          <w:p w14:paraId="61494DFB" w14:textId="47910BA7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olici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1532A72E" w14:textId="2535786C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3206567897289235,</w:t>
            </w:r>
          </w:p>
        </w:tc>
      </w:tr>
      <w:tr w:rsidR="00BB1118" w14:paraId="00C60E86" w14:textId="77777777" w:rsidTr="00E11FD0">
        <w:trPr>
          <w:trHeight w:val="86"/>
        </w:trPr>
        <w:tc>
          <w:tcPr>
            <w:tcW w:w="1965" w:type="dxa"/>
            <w:vMerge/>
          </w:tcPr>
          <w:p w14:paraId="7BBB86A7" w14:textId="77777777" w:rsidR="00BB1118" w:rsidRPr="00584E54" w:rsidRDefault="00BB1118" w:rsidP="00BB111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7A584B87" w14:textId="48A2FBA0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64299E2A" w14:textId="04A8396A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745133138045724,</w:t>
            </w:r>
          </w:p>
        </w:tc>
        <w:tc>
          <w:tcPr>
            <w:tcW w:w="1559" w:type="dxa"/>
          </w:tcPr>
          <w:p w14:paraId="55EABFC6" w14:textId="36083120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stage'</w:t>
            </w:r>
          </w:p>
        </w:tc>
        <w:tc>
          <w:tcPr>
            <w:tcW w:w="1559" w:type="dxa"/>
          </w:tcPr>
          <w:p w14:paraId="2BA5A7DF" w14:textId="404562D8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3285475306510043,</w:t>
            </w:r>
          </w:p>
        </w:tc>
        <w:tc>
          <w:tcPr>
            <w:tcW w:w="1559" w:type="dxa"/>
          </w:tcPr>
          <w:p w14:paraId="5F1BF729" w14:textId="2278E86D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1985" w:type="dxa"/>
          </w:tcPr>
          <w:p w14:paraId="0D25DE19" w14:textId="0F59A0A1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9289264374192664,</w:t>
            </w:r>
          </w:p>
        </w:tc>
      </w:tr>
      <w:tr w:rsidR="00BB1118" w14:paraId="1189F934" w14:textId="77777777" w:rsidTr="00E11FD0">
        <w:trPr>
          <w:trHeight w:val="86"/>
        </w:trPr>
        <w:tc>
          <w:tcPr>
            <w:tcW w:w="1965" w:type="dxa"/>
            <w:vMerge/>
          </w:tcPr>
          <w:p w14:paraId="4927C8F3" w14:textId="77777777" w:rsidR="00BB1118" w:rsidRPr="00584E54" w:rsidRDefault="00BB1118" w:rsidP="00BB111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115F9A5B" w14:textId="2F9BFC86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etect'</w:t>
            </w:r>
          </w:p>
        </w:tc>
        <w:tc>
          <w:tcPr>
            <w:tcW w:w="1425" w:type="dxa"/>
          </w:tcPr>
          <w:p w14:paraId="1654FACE" w14:textId="44AF454A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6365565281326466,</w:t>
            </w:r>
          </w:p>
        </w:tc>
        <w:tc>
          <w:tcPr>
            <w:tcW w:w="1559" w:type="dxa"/>
          </w:tcPr>
          <w:p w14:paraId="0FFEA9AC" w14:textId="735172FC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expect'</w:t>
            </w:r>
          </w:p>
        </w:tc>
        <w:tc>
          <w:tcPr>
            <w:tcW w:w="1559" w:type="dxa"/>
          </w:tcPr>
          <w:p w14:paraId="55267EAF" w14:textId="40EDDB86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332697529258982,</w:t>
            </w:r>
          </w:p>
        </w:tc>
        <w:tc>
          <w:tcPr>
            <w:tcW w:w="1559" w:type="dxa"/>
          </w:tcPr>
          <w:p w14:paraId="46A5392F" w14:textId="13796083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985" w:type="dxa"/>
          </w:tcPr>
          <w:p w14:paraId="40D6F536" w14:textId="7C73E859" w:rsidR="00BB1118" w:rsidRPr="00FD191D" w:rsidRDefault="00BB1118" w:rsidP="00BB11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6562150610270957,</w:t>
            </w:r>
          </w:p>
        </w:tc>
      </w:tr>
      <w:tr w:rsidR="00AC1414" w14:paraId="4ADF46F1" w14:textId="77777777" w:rsidTr="00E11FD0">
        <w:trPr>
          <w:trHeight w:val="86"/>
        </w:trPr>
        <w:tc>
          <w:tcPr>
            <w:tcW w:w="1965" w:type="dxa"/>
            <w:vMerge/>
          </w:tcPr>
          <w:p w14:paraId="7529F889" w14:textId="77777777" w:rsidR="00AC1414" w:rsidRPr="00584E54" w:rsidRDefault="00AC1414" w:rsidP="00AC1414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4717D5C4" w14:textId="0E335A87" w:rsidR="00AC1414" w:rsidRPr="00FD191D" w:rsidRDefault="00AC1414" w:rsidP="00AC141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lass'</w:t>
            </w:r>
          </w:p>
        </w:tc>
        <w:tc>
          <w:tcPr>
            <w:tcW w:w="1425" w:type="dxa"/>
          </w:tcPr>
          <w:p w14:paraId="663085E5" w14:textId="1302010D" w:rsidR="00AC1414" w:rsidRPr="00FD191D" w:rsidRDefault="00AC1414" w:rsidP="00AC141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2952267447918445</w:t>
            </w:r>
          </w:p>
        </w:tc>
        <w:tc>
          <w:tcPr>
            <w:tcW w:w="1559" w:type="dxa"/>
          </w:tcPr>
          <w:p w14:paraId="3703A0B9" w14:textId="77777777" w:rsidR="00BB1118" w:rsidRPr="00FD191D" w:rsidRDefault="00BB1118" w:rsidP="00BB1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'underway'</w:t>
            </w:r>
          </w:p>
          <w:p w14:paraId="66108933" w14:textId="77777777" w:rsidR="00AC1414" w:rsidRPr="00FD191D" w:rsidRDefault="00AC1414" w:rsidP="00AC141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559" w:type="dxa"/>
          </w:tcPr>
          <w:p w14:paraId="12A45D79" w14:textId="77777777" w:rsidR="003F58F7" w:rsidRPr="00FD191D" w:rsidRDefault="003F58F7" w:rsidP="003F58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-0.20015564175913142</w:t>
            </w:r>
          </w:p>
          <w:p w14:paraId="65D84730" w14:textId="77777777" w:rsidR="00AC1414" w:rsidRPr="00FD191D" w:rsidRDefault="00AC1414" w:rsidP="00AC141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</w:p>
          <w:p w14:paraId="6E8D9235" w14:textId="4F2BFEBC" w:rsidR="003F58F7" w:rsidRPr="00FD191D" w:rsidRDefault="003F58F7" w:rsidP="003F58F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</w:p>
        </w:tc>
        <w:tc>
          <w:tcPr>
            <w:tcW w:w="1559" w:type="dxa"/>
          </w:tcPr>
          <w:p w14:paraId="49EF32C9" w14:textId="77777777" w:rsidR="003F58F7" w:rsidRPr="00FD191D" w:rsidRDefault="003F58F7" w:rsidP="003F58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eastAsia="Times New Roman" w:hAnsiTheme="majorHAnsi" w:cstheme="majorHAnsi"/>
                <w:b/>
                <w:bCs/>
                <w:color w:val="000000"/>
                <w:sz w:val="20"/>
                <w:szCs w:val="20"/>
                <w:lang w:eastAsia="en-GB"/>
              </w:rPr>
              <w:t>'impact'</w:t>
            </w:r>
          </w:p>
          <w:p w14:paraId="405521C6" w14:textId="77777777" w:rsidR="00AC1414" w:rsidRPr="00FD191D" w:rsidRDefault="00AC1414" w:rsidP="00AC141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  <w:tc>
          <w:tcPr>
            <w:tcW w:w="1985" w:type="dxa"/>
          </w:tcPr>
          <w:p w14:paraId="775749EE" w14:textId="77777777" w:rsidR="003F58F7" w:rsidRPr="00FD191D" w:rsidRDefault="003F58F7" w:rsidP="003F58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</w:pPr>
            <w:r w:rsidRPr="00FD191D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lang w:eastAsia="en-GB"/>
              </w:rPr>
              <w:t>0.2463281943440908</w:t>
            </w:r>
          </w:p>
          <w:p w14:paraId="482EEA4C" w14:textId="71C5B230" w:rsidR="003F58F7" w:rsidRPr="00FD191D" w:rsidRDefault="003F58F7" w:rsidP="003F58F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eastAsia="en-GB"/>
              </w:rPr>
            </w:pPr>
          </w:p>
        </w:tc>
      </w:tr>
      <w:tr w:rsidR="00EF160D" w14:paraId="55315294" w14:textId="77777777" w:rsidTr="00E11FD0">
        <w:trPr>
          <w:trHeight w:val="367"/>
        </w:trPr>
        <w:tc>
          <w:tcPr>
            <w:tcW w:w="7933" w:type="dxa"/>
            <w:gridSpan w:val="5"/>
          </w:tcPr>
          <w:p w14:paraId="25472B2E" w14:textId="77777777" w:rsidR="00EF160D" w:rsidRDefault="00EF160D" w:rsidP="00E334F7"/>
          <w:p w14:paraId="40DA61A8" w14:textId="77777777" w:rsidR="00B11B44" w:rsidRDefault="00B11B44" w:rsidP="00E334F7"/>
          <w:p w14:paraId="2300BC26" w14:textId="77777777" w:rsidR="00B11B44" w:rsidRDefault="00B11B44" w:rsidP="00E334F7"/>
          <w:p w14:paraId="78A7CBDB" w14:textId="77777777" w:rsidR="00B11B44" w:rsidRDefault="00B11B44" w:rsidP="00E334F7"/>
          <w:p w14:paraId="590ADF3E" w14:textId="77777777" w:rsidR="00B11B44" w:rsidRDefault="00B11B44" w:rsidP="00E334F7"/>
          <w:p w14:paraId="0CE08A01" w14:textId="77777777" w:rsidR="00B11B44" w:rsidRDefault="00B11B44" w:rsidP="00E334F7"/>
          <w:p w14:paraId="2EEE9C45" w14:textId="77777777" w:rsidR="00B11B44" w:rsidRDefault="00B11B44" w:rsidP="00E334F7"/>
          <w:p w14:paraId="499CA953" w14:textId="77777777" w:rsidR="00B11B44" w:rsidRDefault="00B11B44" w:rsidP="00E334F7"/>
          <w:p w14:paraId="40A1F093" w14:textId="77777777" w:rsidR="00B11B44" w:rsidRDefault="00B11B44" w:rsidP="00E334F7"/>
          <w:p w14:paraId="7754D268" w14:textId="77777777" w:rsidR="00B11B44" w:rsidRDefault="00B11B44" w:rsidP="00E334F7"/>
          <w:p w14:paraId="2FC04A9B" w14:textId="77777777" w:rsidR="00FD191D" w:rsidRDefault="00FD191D" w:rsidP="00E334F7"/>
          <w:p w14:paraId="79DF22B6" w14:textId="77777777" w:rsidR="00FD191D" w:rsidRDefault="00FD191D" w:rsidP="00E334F7"/>
          <w:p w14:paraId="3B1A162D" w14:textId="77777777" w:rsidR="00FD191D" w:rsidRDefault="00FD191D" w:rsidP="00E334F7"/>
          <w:p w14:paraId="6F335BB5" w14:textId="77777777" w:rsidR="00FD191D" w:rsidRDefault="00FD191D" w:rsidP="00E334F7"/>
          <w:p w14:paraId="0898E484" w14:textId="77777777" w:rsidR="00FD191D" w:rsidRDefault="00FD191D" w:rsidP="00E334F7"/>
          <w:p w14:paraId="72E3A531" w14:textId="20521914" w:rsidR="00FD191D" w:rsidRDefault="00FD191D" w:rsidP="00E334F7"/>
        </w:tc>
        <w:tc>
          <w:tcPr>
            <w:tcW w:w="3544" w:type="dxa"/>
            <w:gridSpan w:val="2"/>
          </w:tcPr>
          <w:p w14:paraId="22453C91" w14:textId="77777777" w:rsidR="00EF160D" w:rsidRDefault="00EF160D" w:rsidP="00E334F7"/>
        </w:tc>
      </w:tr>
      <w:tr w:rsidR="00EF160D" w:rsidRPr="00584E54" w14:paraId="252DD8DA" w14:textId="77777777" w:rsidTr="00E11FD0">
        <w:trPr>
          <w:trHeight w:val="367"/>
        </w:trPr>
        <w:tc>
          <w:tcPr>
            <w:tcW w:w="11477" w:type="dxa"/>
            <w:gridSpan w:val="7"/>
          </w:tcPr>
          <w:p w14:paraId="6039D1AE" w14:textId="77777777" w:rsidR="00EF160D" w:rsidRPr="00584E54" w:rsidRDefault="00EF160D" w:rsidP="00E334F7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lastRenderedPageBreak/>
              <w:t xml:space="preserve">Experiment </w:t>
            </w:r>
            <w:r>
              <w:rPr>
                <w:b/>
                <w:bCs/>
              </w:rPr>
              <w:t>3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20 papers </w:t>
            </w:r>
            <w:r w:rsidRPr="00584E54">
              <w:rPr>
                <w:b/>
                <w:bCs/>
              </w:rPr>
              <w:t>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077AE2" w14:paraId="5EAB7A4D" w14:textId="77777777" w:rsidTr="00E11FD0">
        <w:trPr>
          <w:trHeight w:val="173"/>
        </w:trPr>
        <w:tc>
          <w:tcPr>
            <w:tcW w:w="1965" w:type="dxa"/>
            <w:vMerge w:val="restart"/>
          </w:tcPr>
          <w:p w14:paraId="6AE4F876" w14:textId="77777777" w:rsidR="00077AE2" w:rsidRDefault="00077AE2" w:rsidP="00E334F7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3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850" w:type="dxa"/>
            <w:gridSpan w:val="2"/>
          </w:tcPr>
          <w:p w14:paraId="6D1CBBD4" w14:textId="1D9967BC" w:rsidR="00077AE2" w:rsidRDefault="00077AE2" w:rsidP="00E334F7">
            <w:r>
              <w:rPr>
                <w:b/>
                <w:bCs/>
              </w:rPr>
              <w:t>covid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  <w:gridSpan w:val="2"/>
          </w:tcPr>
          <w:p w14:paraId="025EA2B0" w14:textId="3A3BABF4" w:rsidR="00077AE2" w:rsidRDefault="00077AE2" w:rsidP="00E334F7">
            <w:r>
              <w:rPr>
                <w:b/>
                <w:bCs/>
              </w:rPr>
              <w:t>Covid-non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544" w:type="dxa"/>
            <w:gridSpan w:val="2"/>
          </w:tcPr>
          <w:p w14:paraId="0393F85B" w14:textId="1FC187A2" w:rsidR="00077AE2" w:rsidRDefault="00077AE2" w:rsidP="00E334F7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.txt</w:t>
            </w:r>
          </w:p>
        </w:tc>
      </w:tr>
      <w:tr w:rsidR="00077AE2" w14:paraId="0FDBBC33" w14:textId="77777777" w:rsidTr="00E11FD0">
        <w:trPr>
          <w:trHeight w:val="173"/>
        </w:trPr>
        <w:tc>
          <w:tcPr>
            <w:tcW w:w="1965" w:type="dxa"/>
            <w:vMerge/>
          </w:tcPr>
          <w:p w14:paraId="7BAABD88" w14:textId="77777777" w:rsidR="00077AE2" w:rsidRPr="0028591F" w:rsidRDefault="00077AE2" w:rsidP="00077A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580B5875" w14:textId="62596E7B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425" w:type="dxa"/>
          </w:tcPr>
          <w:p w14:paraId="6036170C" w14:textId="1BF03F47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1559" w:type="dxa"/>
          </w:tcPr>
          <w:p w14:paraId="60E6F5EE" w14:textId="77E393BA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559" w:type="dxa"/>
          </w:tcPr>
          <w:p w14:paraId="161EFEF4" w14:textId="70A74160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1559" w:type="dxa"/>
          </w:tcPr>
          <w:p w14:paraId="71999024" w14:textId="0DF5F85D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1985" w:type="dxa"/>
          </w:tcPr>
          <w:p w14:paraId="3E279714" w14:textId="3045B485" w:rsidR="00077AE2" w:rsidRDefault="00077AE2" w:rsidP="00077AE2">
            <w:pPr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</w:tr>
      <w:tr w:rsidR="002904E2" w14:paraId="53AC6F3A" w14:textId="77777777" w:rsidTr="00E11FD0">
        <w:trPr>
          <w:trHeight w:val="70"/>
        </w:trPr>
        <w:tc>
          <w:tcPr>
            <w:tcW w:w="1965" w:type="dxa"/>
            <w:vMerge w:val="restart"/>
          </w:tcPr>
          <w:p w14:paraId="737FB221" w14:textId="77777777" w:rsidR="002904E2" w:rsidRDefault="002904E2" w:rsidP="002904E2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1425" w:type="dxa"/>
          </w:tcPr>
          <w:p w14:paraId="192A07A1" w14:textId="6324A935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425" w:type="dxa"/>
          </w:tcPr>
          <w:p w14:paraId="04E18890" w14:textId="1DC20ACC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195000201940321,</w:t>
            </w:r>
          </w:p>
        </w:tc>
        <w:tc>
          <w:tcPr>
            <w:tcW w:w="1559" w:type="dxa"/>
          </w:tcPr>
          <w:p w14:paraId="034BD9D7" w14:textId="783582A8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est'</w:t>
            </w:r>
          </w:p>
        </w:tc>
        <w:tc>
          <w:tcPr>
            <w:tcW w:w="1559" w:type="dxa"/>
          </w:tcPr>
          <w:p w14:paraId="5B40B76E" w14:textId="01A997C9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525012615032745,</w:t>
            </w:r>
          </w:p>
        </w:tc>
        <w:tc>
          <w:tcPr>
            <w:tcW w:w="1559" w:type="dxa"/>
          </w:tcPr>
          <w:p w14:paraId="0D83816A" w14:textId="0085DE3E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985" w:type="dxa"/>
          </w:tcPr>
          <w:p w14:paraId="472AE553" w14:textId="0D0BD7FB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733564956224059,</w:t>
            </w:r>
          </w:p>
        </w:tc>
      </w:tr>
      <w:tr w:rsidR="002904E2" w14:paraId="56AE276C" w14:textId="77777777" w:rsidTr="00E11FD0">
        <w:trPr>
          <w:trHeight w:val="69"/>
        </w:trPr>
        <w:tc>
          <w:tcPr>
            <w:tcW w:w="1965" w:type="dxa"/>
            <w:vMerge/>
          </w:tcPr>
          <w:p w14:paraId="79B9E114" w14:textId="77777777" w:rsidR="002904E2" w:rsidRPr="0028591F" w:rsidRDefault="002904E2" w:rsidP="002904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2FD63701" w14:textId="107C50FD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6AFCC5FB" w14:textId="3824F992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819419924959906,</w:t>
            </w:r>
          </w:p>
        </w:tc>
        <w:tc>
          <w:tcPr>
            <w:tcW w:w="1559" w:type="dxa"/>
          </w:tcPr>
          <w:p w14:paraId="04A6FDDF" w14:textId="37E2528E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eopl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7E4428FD" w14:textId="6230BA62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2711032908806575,</w:t>
            </w:r>
          </w:p>
        </w:tc>
        <w:tc>
          <w:tcPr>
            <w:tcW w:w="1559" w:type="dxa"/>
          </w:tcPr>
          <w:p w14:paraId="2DC584C7" w14:textId="37E615CC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sycholo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17E56707" w14:textId="1A695D6D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6785991090419736,</w:t>
            </w:r>
          </w:p>
        </w:tc>
      </w:tr>
      <w:tr w:rsidR="002904E2" w14:paraId="61B432E2" w14:textId="77777777" w:rsidTr="00E11FD0">
        <w:trPr>
          <w:trHeight w:val="69"/>
        </w:trPr>
        <w:tc>
          <w:tcPr>
            <w:tcW w:w="1965" w:type="dxa"/>
            <w:vMerge/>
          </w:tcPr>
          <w:p w14:paraId="722B36B1" w14:textId="77777777" w:rsidR="002904E2" w:rsidRPr="0028591F" w:rsidRDefault="002904E2" w:rsidP="002904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6E91A45F" w14:textId="0C3BC19F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model'</w:t>
            </w:r>
          </w:p>
        </w:tc>
        <w:tc>
          <w:tcPr>
            <w:tcW w:w="1425" w:type="dxa"/>
          </w:tcPr>
          <w:p w14:paraId="7EDE2A0B" w14:textId="7D87181F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 xml:space="preserve"> 0.24414357176752507,</w:t>
            </w:r>
          </w:p>
        </w:tc>
        <w:tc>
          <w:tcPr>
            <w:tcW w:w="1559" w:type="dxa"/>
          </w:tcPr>
          <w:p w14:paraId="7434FD18" w14:textId="10DF10B3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559" w:type="dxa"/>
          </w:tcPr>
          <w:p w14:paraId="2BFFF10B" w14:textId="026B1C92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2350304714824757,</w:t>
            </w:r>
          </w:p>
        </w:tc>
        <w:tc>
          <w:tcPr>
            <w:tcW w:w="1559" w:type="dxa"/>
          </w:tcPr>
          <w:p w14:paraId="28BA3769" w14:textId="5890517B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social'</w:t>
            </w:r>
          </w:p>
        </w:tc>
        <w:tc>
          <w:tcPr>
            <w:tcW w:w="1985" w:type="dxa"/>
          </w:tcPr>
          <w:p w14:paraId="14CEEF04" w14:textId="4FEB32E2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517797817165504,</w:t>
            </w:r>
          </w:p>
        </w:tc>
      </w:tr>
      <w:tr w:rsidR="002904E2" w14:paraId="47674B8A" w14:textId="77777777" w:rsidTr="00E11FD0">
        <w:trPr>
          <w:trHeight w:val="69"/>
        </w:trPr>
        <w:tc>
          <w:tcPr>
            <w:tcW w:w="1965" w:type="dxa"/>
            <w:vMerge/>
          </w:tcPr>
          <w:p w14:paraId="5910FE6A" w14:textId="77777777" w:rsidR="002904E2" w:rsidRPr="0028591F" w:rsidRDefault="002904E2" w:rsidP="002904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04A6805B" w14:textId="6B7F9DB7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ataset'</w:t>
            </w:r>
          </w:p>
        </w:tc>
        <w:tc>
          <w:tcPr>
            <w:tcW w:w="1425" w:type="dxa"/>
          </w:tcPr>
          <w:p w14:paraId="7BFCFB13" w14:textId="42B56568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7846130209695354,</w:t>
            </w:r>
          </w:p>
        </w:tc>
        <w:tc>
          <w:tcPr>
            <w:tcW w:w="1559" w:type="dxa"/>
          </w:tcPr>
          <w:p w14:paraId="5F9AA42D" w14:textId="3392CD33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symptom'</w:t>
            </w:r>
          </w:p>
        </w:tc>
        <w:tc>
          <w:tcPr>
            <w:tcW w:w="1559" w:type="dxa"/>
          </w:tcPr>
          <w:p w14:paraId="33390E8D" w14:textId="6233B93F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0147297742697395,</w:t>
            </w:r>
          </w:p>
        </w:tc>
        <w:tc>
          <w:tcPr>
            <w:tcW w:w="1559" w:type="dxa"/>
          </w:tcPr>
          <w:p w14:paraId="3E11B8A6" w14:textId="21D6FE7D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epi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2EEFFA6F" w14:textId="5731DCA3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9223792506781157,</w:t>
            </w:r>
          </w:p>
        </w:tc>
      </w:tr>
      <w:tr w:rsidR="002904E2" w14:paraId="39F7042A" w14:textId="77777777" w:rsidTr="00E11FD0">
        <w:trPr>
          <w:trHeight w:val="69"/>
        </w:trPr>
        <w:tc>
          <w:tcPr>
            <w:tcW w:w="1965" w:type="dxa"/>
            <w:vMerge/>
          </w:tcPr>
          <w:p w14:paraId="60C9D774" w14:textId="77777777" w:rsidR="002904E2" w:rsidRPr="0028591F" w:rsidRDefault="002904E2" w:rsidP="002904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4AB0D624" w14:textId="19D27516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lass'</w:t>
            </w:r>
          </w:p>
        </w:tc>
        <w:tc>
          <w:tcPr>
            <w:tcW w:w="1425" w:type="dxa"/>
          </w:tcPr>
          <w:p w14:paraId="3A5B73AE" w14:textId="44002245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5297059818817663</w:t>
            </w:r>
          </w:p>
        </w:tc>
        <w:tc>
          <w:tcPr>
            <w:tcW w:w="1559" w:type="dxa"/>
          </w:tcPr>
          <w:p w14:paraId="477AFA74" w14:textId="4FEDB689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travel'</w:t>
            </w:r>
          </w:p>
        </w:tc>
        <w:tc>
          <w:tcPr>
            <w:tcW w:w="1559" w:type="dxa"/>
          </w:tcPr>
          <w:p w14:paraId="61719B52" w14:textId="7556862B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5909033106510667</w:t>
            </w:r>
          </w:p>
        </w:tc>
        <w:tc>
          <w:tcPr>
            <w:tcW w:w="1559" w:type="dxa"/>
          </w:tcPr>
          <w:p w14:paraId="48A73EFB" w14:textId="328EB3D2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1985" w:type="dxa"/>
          </w:tcPr>
          <w:p w14:paraId="5E609312" w14:textId="6BFFD75F" w:rsidR="002904E2" w:rsidRPr="00FD191D" w:rsidRDefault="002904E2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8194229083665558</w:t>
            </w:r>
          </w:p>
        </w:tc>
      </w:tr>
      <w:tr w:rsidR="00FD191D" w14:paraId="039267ED" w14:textId="77777777" w:rsidTr="00E11FD0">
        <w:trPr>
          <w:trHeight w:val="69"/>
        </w:trPr>
        <w:tc>
          <w:tcPr>
            <w:tcW w:w="1965" w:type="dxa"/>
          </w:tcPr>
          <w:p w14:paraId="0575A845" w14:textId="77777777" w:rsidR="00FD191D" w:rsidRPr="0028591F" w:rsidRDefault="00FD191D" w:rsidP="002904E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0DC50309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425" w:type="dxa"/>
          </w:tcPr>
          <w:p w14:paraId="5A122AF0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06061BA6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559" w:type="dxa"/>
          </w:tcPr>
          <w:p w14:paraId="335F5658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6B8039CB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985" w:type="dxa"/>
          </w:tcPr>
          <w:p w14:paraId="31361A0E" w14:textId="77777777" w:rsidR="00FD191D" w:rsidRPr="00FD191D" w:rsidRDefault="00FD191D" w:rsidP="002904E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961702" w14:paraId="2E4C31CA" w14:textId="77777777" w:rsidTr="00E11FD0">
        <w:trPr>
          <w:trHeight w:val="46"/>
        </w:trPr>
        <w:tc>
          <w:tcPr>
            <w:tcW w:w="1965" w:type="dxa"/>
            <w:vMerge w:val="restart"/>
          </w:tcPr>
          <w:p w14:paraId="1933E841" w14:textId="77777777" w:rsidR="00961702" w:rsidRDefault="00961702" w:rsidP="00961702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1425" w:type="dxa"/>
          </w:tcPr>
          <w:p w14:paraId="5CC64E4A" w14:textId="39E28D5B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support'</w:t>
            </w:r>
          </w:p>
        </w:tc>
        <w:tc>
          <w:tcPr>
            <w:tcW w:w="1425" w:type="dxa"/>
          </w:tcPr>
          <w:p w14:paraId="7761B377" w14:textId="542F829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2899471788278933,</w:t>
            </w:r>
          </w:p>
        </w:tc>
        <w:tc>
          <w:tcPr>
            <w:tcW w:w="1559" w:type="dxa"/>
          </w:tcPr>
          <w:p w14:paraId="2DA7B354" w14:textId="2795420D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market'</w:t>
            </w:r>
          </w:p>
        </w:tc>
        <w:tc>
          <w:tcPr>
            <w:tcW w:w="1559" w:type="dxa"/>
          </w:tcPr>
          <w:p w14:paraId="7A2EE2B9" w14:textId="13662020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986573559242641,</w:t>
            </w:r>
          </w:p>
        </w:tc>
        <w:tc>
          <w:tcPr>
            <w:tcW w:w="1559" w:type="dxa"/>
          </w:tcPr>
          <w:p w14:paraId="1B3FC83E" w14:textId="2413C07F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isinfo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73BCD534" w14:textId="50F65A90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5033743541941365,</w:t>
            </w:r>
          </w:p>
        </w:tc>
      </w:tr>
      <w:tr w:rsidR="00961702" w14:paraId="0D683A5D" w14:textId="77777777" w:rsidTr="00E11FD0">
        <w:trPr>
          <w:trHeight w:val="46"/>
        </w:trPr>
        <w:tc>
          <w:tcPr>
            <w:tcW w:w="1965" w:type="dxa"/>
            <w:vMerge/>
          </w:tcPr>
          <w:p w14:paraId="0F2504D8" w14:textId="77777777" w:rsidR="00961702" w:rsidRPr="0028591F" w:rsidRDefault="00961702" w:rsidP="0096170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33AA98E4" w14:textId="4355B70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granada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1A378C3E" w14:textId="6345FB2A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4814037209037237,</w:t>
            </w:r>
          </w:p>
        </w:tc>
        <w:tc>
          <w:tcPr>
            <w:tcW w:w="1559" w:type="dxa"/>
          </w:tcPr>
          <w:p w14:paraId="5E23F1F8" w14:textId="24CC7E7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559" w:type="dxa"/>
          </w:tcPr>
          <w:p w14:paraId="600BDBB9" w14:textId="5048D453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97986796193419,</w:t>
            </w:r>
          </w:p>
        </w:tc>
        <w:tc>
          <w:tcPr>
            <w:tcW w:w="1559" w:type="dxa"/>
          </w:tcPr>
          <w:p w14:paraId="242F17B0" w14:textId="541C42CB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985" w:type="dxa"/>
          </w:tcPr>
          <w:p w14:paraId="41F920B3" w14:textId="15FD1451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629711503323515,</w:t>
            </w:r>
          </w:p>
        </w:tc>
      </w:tr>
      <w:tr w:rsidR="00961702" w14:paraId="7E246C6A" w14:textId="77777777" w:rsidTr="00E11FD0">
        <w:trPr>
          <w:trHeight w:val="46"/>
        </w:trPr>
        <w:tc>
          <w:tcPr>
            <w:tcW w:w="1965" w:type="dxa"/>
            <w:vMerge/>
          </w:tcPr>
          <w:p w14:paraId="7293B243" w14:textId="77777777" w:rsidR="00961702" w:rsidRPr="0028591F" w:rsidRDefault="00961702" w:rsidP="0096170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0C19CC49" w14:textId="4A5B2849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1425" w:type="dxa"/>
          </w:tcPr>
          <w:p w14:paraId="272AA230" w14:textId="0EC16BA1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2769581399154337,</w:t>
            </w:r>
          </w:p>
        </w:tc>
        <w:tc>
          <w:tcPr>
            <w:tcW w:w="1559" w:type="dxa"/>
          </w:tcPr>
          <w:p w14:paraId="4527BB3D" w14:textId="5B3B3BFD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friday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299CCA01" w14:textId="1506533D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8596179123202256,</w:t>
            </w:r>
          </w:p>
        </w:tc>
        <w:tc>
          <w:tcPr>
            <w:tcW w:w="1559" w:type="dxa"/>
          </w:tcPr>
          <w:p w14:paraId="34E4605B" w14:textId="0A793560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articl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7EFE5589" w14:textId="2AF33BC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145925193519742,</w:t>
            </w:r>
          </w:p>
        </w:tc>
      </w:tr>
      <w:tr w:rsidR="00961702" w14:paraId="00B32CDF" w14:textId="77777777" w:rsidTr="00E11FD0">
        <w:trPr>
          <w:trHeight w:val="46"/>
        </w:trPr>
        <w:tc>
          <w:tcPr>
            <w:tcW w:w="1965" w:type="dxa"/>
            <w:vMerge/>
          </w:tcPr>
          <w:p w14:paraId="56602441" w14:textId="77777777" w:rsidR="00961702" w:rsidRPr="0028591F" w:rsidRDefault="00961702" w:rsidP="0096170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09307941" w14:textId="262560D2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rogram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415BB44B" w14:textId="2D4AAC2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932981192185955,</w:t>
            </w:r>
          </w:p>
        </w:tc>
        <w:tc>
          <w:tcPr>
            <w:tcW w:w="1559" w:type="dxa"/>
          </w:tcPr>
          <w:p w14:paraId="7DB9F5E4" w14:textId="67015CE5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nfect'</w:t>
            </w:r>
          </w:p>
        </w:tc>
        <w:tc>
          <w:tcPr>
            <w:tcW w:w="1559" w:type="dxa"/>
          </w:tcPr>
          <w:p w14:paraId="7620838D" w14:textId="3DE936AB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 xml:space="preserve"> 'infect': 0.15212490284470295,</w:t>
            </w:r>
          </w:p>
        </w:tc>
        <w:tc>
          <w:tcPr>
            <w:tcW w:w="1559" w:type="dxa"/>
          </w:tcPr>
          <w:p w14:paraId="11D17FF4" w14:textId="3A559FCC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commu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58639E0D" w14:textId="2438E77A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14837863098037748,</w:t>
            </w:r>
          </w:p>
        </w:tc>
      </w:tr>
      <w:tr w:rsidR="00961702" w14:paraId="508CA45A" w14:textId="77777777" w:rsidTr="00E11FD0">
        <w:trPr>
          <w:trHeight w:val="46"/>
        </w:trPr>
        <w:tc>
          <w:tcPr>
            <w:tcW w:w="1965" w:type="dxa"/>
            <w:vMerge/>
          </w:tcPr>
          <w:p w14:paraId="74CD19CF" w14:textId="77777777" w:rsidR="00961702" w:rsidRPr="0028591F" w:rsidRDefault="00961702" w:rsidP="0096170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7046C245" w14:textId="03002C23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research'</w:t>
            </w:r>
          </w:p>
        </w:tc>
        <w:tc>
          <w:tcPr>
            <w:tcW w:w="1425" w:type="dxa"/>
          </w:tcPr>
          <w:p w14:paraId="7B64203E" w14:textId="24BAEB2C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932981192185955</w:t>
            </w:r>
          </w:p>
        </w:tc>
        <w:tc>
          <w:tcPr>
            <w:tcW w:w="1559" w:type="dxa"/>
          </w:tcPr>
          <w:p w14:paraId="224F9E46" w14:textId="01E03073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reuter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4B35F49E" w14:textId="2EB411E5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65324530795613</w:t>
            </w:r>
          </w:p>
        </w:tc>
        <w:tc>
          <w:tcPr>
            <w:tcW w:w="1559" w:type="dxa"/>
          </w:tcPr>
          <w:p w14:paraId="3D759C7B" w14:textId="10AF6F5E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echa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6FF6223E" w14:textId="4D1F43A6" w:rsidR="00961702" w:rsidRPr="00FD191D" w:rsidRDefault="00961702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14837863098037712</w:t>
            </w:r>
          </w:p>
        </w:tc>
      </w:tr>
      <w:tr w:rsidR="00FD191D" w14:paraId="0BEE12A4" w14:textId="77777777" w:rsidTr="00E11FD0">
        <w:trPr>
          <w:trHeight w:val="46"/>
        </w:trPr>
        <w:tc>
          <w:tcPr>
            <w:tcW w:w="1965" w:type="dxa"/>
          </w:tcPr>
          <w:p w14:paraId="4A2D1D63" w14:textId="77777777" w:rsidR="00FD191D" w:rsidRPr="0028591F" w:rsidRDefault="00FD191D" w:rsidP="00961702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3FCD477D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425" w:type="dxa"/>
          </w:tcPr>
          <w:p w14:paraId="413C6F29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46814F30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559" w:type="dxa"/>
          </w:tcPr>
          <w:p w14:paraId="69C7AF5D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1559" w:type="dxa"/>
          </w:tcPr>
          <w:p w14:paraId="2C9F7534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1985" w:type="dxa"/>
          </w:tcPr>
          <w:p w14:paraId="7C600D60" w14:textId="77777777" w:rsidR="00FD191D" w:rsidRPr="00FD191D" w:rsidRDefault="00FD191D" w:rsidP="0096170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033ED8" w14:paraId="3F8F1B7B" w14:textId="77777777" w:rsidTr="00E11FD0">
        <w:trPr>
          <w:trHeight w:val="70"/>
        </w:trPr>
        <w:tc>
          <w:tcPr>
            <w:tcW w:w="1965" w:type="dxa"/>
            <w:vMerge w:val="restart"/>
          </w:tcPr>
          <w:p w14:paraId="3C1EDCA3" w14:textId="77777777" w:rsidR="00033ED8" w:rsidRDefault="00033ED8" w:rsidP="00033ED8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14379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387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1425" w:type="dxa"/>
          </w:tcPr>
          <w:p w14:paraId="12825339" w14:textId="38A9F802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425" w:type="dxa"/>
          </w:tcPr>
          <w:p w14:paraId="07033348" w14:textId="31DCC7C2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8353445537976227,</w:t>
            </w:r>
          </w:p>
        </w:tc>
        <w:tc>
          <w:tcPr>
            <w:tcW w:w="1559" w:type="dxa"/>
          </w:tcPr>
          <w:p w14:paraId="46F3694C" w14:textId="3550167C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trial'</w:t>
            </w:r>
          </w:p>
        </w:tc>
        <w:tc>
          <w:tcPr>
            <w:tcW w:w="1559" w:type="dxa"/>
          </w:tcPr>
          <w:p w14:paraId="20D3115F" w14:textId="43731FC1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46149246082032147,</w:t>
            </w:r>
          </w:p>
        </w:tc>
        <w:tc>
          <w:tcPr>
            <w:tcW w:w="1559" w:type="dxa"/>
          </w:tcPr>
          <w:p w14:paraId="4408D6B1" w14:textId="5C7B5967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1985" w:type="dxa"/>
          </w:tcPr>
          <w:p w14:paraId="5C4E3689" w14:textId="329610E5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44528765261781605,</w:t>
            </w:r>
          </w:p>
        </w:tc>
      </w:tr>
      <w:tr w:rsidR="00033ED8" w14:paraId="39986C78" w14:textId="77777777" w:rsidTr="00E11FD0">
        <w:trPr>
          <w:trHeight w:val="69"/>
        </w:trPr>
        <w:tc>
          <w:tcPr>
            <w:tcW w:w="1965" w:type="dxa"/>
            <w:vMerge/>
          </w:tcPr>
          <w:p w14:paraId="44F27CAD" w14:textId="77777777" w:rsidR="00033ED8" w:rsidRPr="00584E54" w:rsidRDefault="00033ED8" w:rsidP="00033ED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1FDD356A" w14:textId="6B9C2E8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425" w:type="dxa"/>
          </w:tcPr>
          <w:p w14:paraId="25A5CE0B" w14:textId="7DE82FF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551934971949819,</w:t>
            </w:r>
          </w:p>
        </w:tc>
        <w:tc>
          <w:tcPr>
            <w:tcW w:w="1559" w:type="dxa"/>
          </w:tcPr>
          <w:p w14:paraId="0B170222" w14:textId="0321B3C4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vacci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559" w:type="dxa"/>
          </w:tcPr>
          <w:p w14:paraId="64DE43A0" w14:textId="4212FC9B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8111970491120056,</w:t>
            </w:r>
          </w:p>
        </w:tc>
        <w:tc>
          <w:tcPr>
            <w:tcW w:w="1559" w:type="dxa"/>
          </w:tcPr>
          <w:p w14:paraId="3C995E16" w14:textId="3EFA168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an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3DD543D7" w14:textId="6D7190DC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598378349771223,</w:t>
            </w:r>
          </w:p>
        </w:tc>
      </w:tr>
      <w:tr w:rsidR="00033ED8" w14:paraId="2DC91DCC" w14:textId="77777777" w:rsidTr="00E11FD0">
        <w:trPr>
          <w:trHeight w:val="69"/>
        </w:trPr>
        <w:tc>
          <w:tcPr>
            <w:tcW w:w="1965" w:type="dxa"/>
            <w:vMerge/>
          </w:tcPr>
          <w:p w14:paraId="2785F782" w14:textId="77777777" w:rsidR="00033ED8" w:rsidRPr="00584E54" w:rsidRDefault="00033ED8" w:rsidP="00033ED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29DF806B" w14:textId="61B20506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etect'</w:t>
            </w:r>
          </w:p>
        </w:tc>
        <w:tc>
          <w:tcPr>
            <w:tcW w:w="1425" w:type="dxa"/>
          </w:tcPr>
          <w:p w14:paraId="59750DBE" w14:textId="4F853CC5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 xml:space="preserve"> 0.14217453078608513,</w:t>
            </w:r>
          </w:p>
        </w:tc>
        <w:tc>
          <w:tcPr>
            <w:tcW w:w="1559" w:type="dxa"/>
          </w:tcPr>
          <w:p w14:paraId="07C4D9DA" w14:textId="1B3F3F52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stage'</w:t>
            </w:r>
          </w:p>
        </w:tc>
        <w:tc>
          <w:tcPr>
            <w:tcW w:w="1559" w:type="dxa"/>
          </w:tcPr>
          <w:p w14:paraId="7A9D11DA" w14:textId="747DF1A4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279128249788164,</w:t>
            </w:r>
          </w:p>
        </w:tc>
        <w:tc>
          <w:tcPr>
            <w:tcW w:w="1559" w:type="dxa"/>
          </w:tcPr>
          <w:p w14:paraId="618B7BF7" w14:textId="646CE416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1985" w:type="dxa"/>
          </w:tcPr>
          <w:p w14:paraId="76C2E49C" w14:textId="5BDE26A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 xml:space="preserve"> 0.33461199438050226,</w:t>
            </w:r>
          </w:p>
        </w:tc>
      </w:tr>
      <w:tr w:rsidR="00033ED8" w14:paraId="3F51A083" w14:textId="77777777" w:rsidTr="00E11FD0">
        <w:trPr>
          <w:trHeight w:val="69"/>
        </w:trPr>
        <w:tc>
          <w:tcPr>
            <w:tcW w:w="1965" w:type="dxa"/>
            <w:vMerge/>
          </w:tcPr>
          <w:p w14:paraId="1788EEF5" w14:textId="77777777" w:rsidR="00033ED8" w:rsidRPr="00584E54" w:rsidRDefault="00033ED8" w:rsidP="00033ED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34326E5B" w14:textId="0577AD7F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model'</w:t>
            </w:r>
          </w:p>
        </w:tc>
        <w:tc>
          <w:tcPr>
            <w:tcW w:w="1425" w:type="dxa"/>
          </w:tcPr>
          <w:p w14:paraId="7B43EA4B" w14:textId="45793F30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267002478578127,</w:t>
            </w:r>
          </w:p>
        </w:tc>
        <w:tc>
          <w:tcPr>
            <w:tcW w:w="1559" w:type="dxa"/>
          </w:tcPr>
          <w:p w14:paraId="71FEEDB8" w14:textId="4076FBC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expect'</w:t>
            </w:r>
          </w:p>
        </w:tc>
        <w:tc>
          <w:tcPr>
            <w:tcW w:w="1559" w:type="dxa"/>
          </w:tcPr>
          <w:p w14:paraId="77802F69" w14:textId="1EAC0F06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3283573850743006,</w:t>
            </w:r>
          </w:p>
        </w:tc>
        <w:tc>
          <w:tcPr>
            <w:tcW w:w="1559" w:type="dxa"/>
          </w:tcPr>
          <w:p w14:paraId="3CED8732" w14:textId="2FA5EEB1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olici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1985" w:type="dxa"/>
          </w:tcPr>
          <w:p w14:paraId="0BA7CC34" w14:textId="49C92921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627823706235591,</w:t>
            </w:r>
          </w:p>
        </w:tc>
      </w:tr>
      <w:tr w:rsidR="00033ED8" w14:paraId="63EA545B" w14:textId="77777777" w:rsidTr="00E11FD0">
        <w:trPr>
          <w:trHeight w:val="69"/>
        </w:trPr>
        <w:tc>
          <w:tcPr>
            <w:tcW w:w="1965" w:type="dxa"/>
            <w:vMerge/>
          </w:tcPr>
          <w:p w14:paraId="39878F37" w14:textId="77777777" w:rsidR="00033ED8" w:rsidRPr="00584E54" w:rsidRDefault="00033ED8" w:rsidP="00033ED8">
            <w:pPr>
              <w:rPr>
                <w:b/>
                <w:bCs/>
              </w:rPr>
            </w:pPr>
          </w:p>
        </w:tc>
        <w:tc>
          <w:tcPr>
            <w:tcW w:w="1425" w:type="dxa"/>
          </w:tcPr>
          <w:p w14:paraId="3657409E" w14:textId="5B478D5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ataset'</w:t>
            </w:r>
          </w:p>
        </w:tc>
        <w:tc>
          <w:tcPr>
            <w:tcW w:w="1425" w:type="dxa"/>
          </w:tcPr>
          <w:p w14:paraId="208E11B7" w14:textId="5779E44F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093369812928102</w:t>
            </w:r>
          </w:p>
        </w:tc>
        <w:tc>
          <w:tcPr>
            <w:tcW w:w="1559" w:type="dxa"/>
          </w:tcPr>
          <w:p w14:paraId="5B679414" w14:textId="0BC2B746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ose'</w:t>
            </w:r>
          </w:p>
        </w:tc>
        <w:tc>
          <w:tcPr>
            <w:tcW w:w="1559" w:type="dxa"/>
          </w:tcPr>
          <w:p w14:paraId="054A6011" w14:textId="453BA98F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19988003539528476</w:t>
            </w:r>
          </w:p>
        </w:tc>
        <w:tc>
          <w:tcPr>
            <w:tcW w:w="1559" w:type="dxa"/>
          </w:tcPr>
          <w:p w14:paraId="29494D29" w14:textId="47FDAA08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mpact'</w:t>
            </w:r>
          </w:p>
        </w:tc>
        <w:tc>
          <w:tcPr>
            <w:tcW w:w="1985" w:type="dxa"/>
          </w:tcPr>
          <w:p w14:paraId="115423B3" w14:textId="1CE4B33C" w:rsidR="00033ED8" w:rsidRPr="00FD191D" w:rsidRDefault="00033ED8" w:rsidP="00033ED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.2152347635291778</w:t>
            </w:r>
          </w:p>
        </w:tc>
      </w:tr>
      <w:tr w:rsidR="00077AE2" w14:paraId="4BFD111A" w14:textId="77777777" w:rsidTr="00E11FD0">
        <w:trPr>
          <w:trHeight w:val="367"/>
        </w:trPr>
        <w:tc>
          <w:tcPr>
            <w:tcW w:w="1965" w:type="dxa"/>
          </w:tcPr>
          <w:p w14:paraId="5FF72FA5" w14:textId="77777777" w:rsidR="00077AE2" w:rsidRPr="00584E54" w:rsidRDefault="00077AE2" w:rsidP="00E334F7">
            <w:pPr>
              <w:rPr>
                <w:b/>
                <w:bCs/>
              </w:rPr>
            </w:pPr>
          </w:p>
        </w:tc>
        <w:tc>
          <w:tcPr>
            <w:tcW w:w="2850" w:type="dxa"/>
            <w:gridSpan w:val="2"/>
          </w:tcPr>
          <w:p w14:paraId="28EBA80E" w14:textId="77777777" w:rsidR="00077AE2" w:rsidRDefault="00077AE2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  <w:tc>
          <w:tcPr>
            <w:tcW w:w="3118" w:type="dxa"/>
            <w:gridSpan w:val="2"/>
          </w:tcPr>
          <w:p w14:paraId="739AF620" w14:textId="77777777" w:rsidR="00077AE2" w:rsidRDefault="00077AE2" w:rsidP="00E334F7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  <w:tc>
          <w:tcPr>
            <w:tcW w:w="3544" w:type="dxa"/>
            <w:gridSpan w:val="2"/>
          </w:tcPr>
          <w:p w14:paraId="1AE1300D" w14:textId="77777777" w:rsidR="00077AE2" w:rsidRDefault="00077AE2" w:rsidP="00E334F7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</w:tc>
      </w:tr>
    </w:tbl>
    <w:p w14:paraId="342163D3" w14:textId="77777777" w:rsidR="00B11B44" w:rsidRDefault="00B11B44" w:rsidP="00EF160D"/>
    <w:p w14:paraId="00B6F21F" w14:textId="77777777" w:rsidR="00B11B44" w:rsidRDefault="00B11B44" w:rsidP="00EF160D"/>
    <w:p w14:paraId="144DCC05" w14:textId="07988F5F" w:rsidR="00077AE2" w:rsidRDefault="00077AE2" w:rsidP="00EF160D"/>
    <w:p w14:paraId="02C0E1CB" w14:textId="3CA2D7A7" w:rsidR="00077AE2" w:rsidRDefault="00077AE2" w:rsidP="00EF160D"/>
    <w:tbl>
      <w:tblPr>
        <w:tblStyle w:val="TableGrid"/>
        <w:tblpPr w:leftFromText="180" w:rightFromText="180" w:vertAnchor="page" w:horzAnchor="margin" w:tblpXSpec="center" w:tblpY="1000"/>
        <w:tblW w:w="10910" w:type="dxa"/>
        <w:tblLayout w:type="fixed"/>
        <w:tblLook w:val="04E0" w:firstRow="1" w:lastRow="1" w:firstColumn="1" w:lastColumn="0" w:noHBand="0" w:noVBand="1"/>
      </w:tblPr>
      <w:tblGrid>
        <w:gridCol w:w="1591"/>
        <w:gridCol w:w="2250"/>
        <w:gridCol w:w="2250"/>
        <w:gridCol w:w="2409"/>
        <w:gridCol w:w="2410"/>
      </w:tblGrid>
      <w:tr w:rsidR="00B11B44" w14:paraId="3E9BE752" w14:textId="77777777" w:rsidTr="00FD191D">
        <w:trPr>
          <w:trHeight w:val="416"/>
        </w:trPr>
        <w:tc>
          <w:tcPr>
            <w:tcW w:w="10910" w:type="dxa"/>
            <w:gridSpan w:val="5"/>
          </w:tcPr>
          <w:p w14:paraId="1A80146A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 w:rsidRPr="00584E54">
              <w:rPr>
                <w:b/>
                <w:bCs/>
              </w:rPr>
              <w:lastRenderedPageBreak/>
              <w:t xml:space="preserve">Experiment </w:t>
            </w:r>
            <w:r>
              <w:rPr>
                <w:b/>
                <w:bCs/>
              </w:rPr>
              <w:t>4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40 papers </w:t>
            </w:r>
            <w:r w:rsidRPr="00584E54">
              <w:rPr>
                <w:b/>
                <w:bCs/>
              </w:rPr>
              <w:t>COVID-science:</w:t>
            </w:r>
            <w:r>
              <w:rPr>
                <w:b/>
                <w:bCs/>
              </w:rPr>
              <w:t xml:space="preserve">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B11B44" w14:paraId="4A1B6045" w14:textId="77777777" w:rsidTr="00B11B44">
        <w:trPr>
          <w:trHeight w:val="557"/>
        </w:trPr>
        <w:tc>
          <w:tcPr>
            <w:tcW w:w="10910" w:type="dxa"/>
            <w:gridSpan w:val="5"/>
          </w:tcPr>
          <w:p w14:paraId="7E061332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b/>
                <w:bCs/>
                <w:sz w:val="2"/>
                <w:szCs w:val="2"/>
              </w:rPr>
            </w:pPr>
          </w:p>
        </w:tc>
      </w:tr>
      <w:tr w:rsidR="00B11B44" w14:paraId="11CDFDA1" w14:textId="77777777" w:rsidTr="00B11B44">
        <w:trPr>
          <w:trHeight w:val="173"/>
        </w:trPr>
        <w:tc>
          <w:tcPr>
            <w:tcW w:w="1591" w:type="dxa"/>
            <w:vMerge w:val="restart"/>
          </w:tcPr>
          <w:p w14:paraId="174921B1" w14:textId="77777777" w:rsidR="00B11B44" w:rsidRPr="0028591F" w:rsidRDefault="00B11B44" w:rsidP="00B11B44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4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500" w:type="dxa"/>
            <w:gridSpan w:val="2"/>
          </w:tcPr>
          <w:p w14:paraId="6B9E48FB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science-larg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4819" w:type="dxa"/>
            <w:gridSpan w:val="2"/>
          </w:tcPr>
          <w:p w14:paraId="3262C28A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psychology-large</w:t>
            </w:r>
            <w:r w:rsidRPr="00911626">
              <w:rPr>
                <w:b/>
                <w:bCs/>
              </w:rPr>
              <w:t>.txt</w:t>
            </w:r>
          </w:p>
        </w:tc>
      </w:tr>
      <w:tr w:rsidR="00B11B44" w14:paraId="5A35009A" w14:textId="77777777" w:rsidTr="00B11B44">
        <w:trPr>
          <w:trHeight w:val="173"/>
        </w:trPr>
        <w:tc>
          <w:tcPr>
            <w:tcW w:w="1591" w:type="dxa"/>
            <w:vMerge/>
          </w:tcPr>
          <w:p w14:paraId="2687C6A2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41DBF0B8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2250" w:type="dxa"/>
          </w:tcPr>
          <w:p w14:paraId="2DAEA1B4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  <w:tc>
          <w:tcPr>
            <w:tcW w:w="2409" w:type="dxa"/>
          </w:tcPr>
          <w:p w14:paraId="1F7E4E95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Top words</w:t>
            </w:r>
          </w:p>
        </w:tc>
        <w:tc>
          <w:tcPr>
            <w:tcW w:w="2410" w:type="dxa"/>
          </w:tcPr>
          <w:p w14:paraId="4B997BF3" w14:textId="77777777" w:rsidR="00B11B44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weights</w:t>
            </w:r>
          </w:p>
        </w:tc>
      </w:tr>
      <w:tr w:rsidR="00B11B44" w14:paraId="41B44221" w14:textId="77777777" w:rsidTr="00B11B44">
        <w:trPr>
          <w:trHeight w:val="313"/>
        </w:trPr>
        <w:tc>
          <w:tcPr>
            <w:tcW w:w="1591" w:type="dxa"/>
            <w:vMerge w:val="restart"/>
          </w:tcPr>
          <w:p w14:paraId="3E65004B" w14:textId="77777777" w:rsidR="00B11B44" w:rsidRPr="00584E54" w:rsidRDefault="00B11B44" w:rsidP="00B11B44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2250" w:type="dxa"/>
          </w:tcPr>
          <w:p w14:paraId="43C909B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2250" w:type="dxa"/>
          </w:tcPr>
          <w:p w14:paraId="1287CFB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580672321131127,</w:t>
            </w:r>
          </w:p>
        </w:tc>
        <w:tc>
          <w:tcPr>
            <w:tcW w:w="2409" w:type="dxa"/>
          </w:tcPr>
          <w:p w14:paraId="7F374A9B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student'</w:t>
            </w:r>
          </w:p>
        </w:tc>
        <w:tc>
          <w:tcPr>
            <w:tcW w:w="2410" w:type="dxa"/>
          </w:tcPr>
          <w:p w14:paraId="07361AF1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1520975301891685,</w:t>
            </w:r>
          </w:p>
        </w:tc>
      </w:tr>
      <w:tr w:rsidR="00B11B44" w14:paraId="2E8D4214" w14:textId="77777777" w:rsidTr="00B11B44">
        <w:trPr>
          <w:trHeight w:val="313"/>
        </w:trPr>
        <w:tc>
          <w:tcPr>
            <w:tcW w:w="1591" w:type="dxa"/>
            <w:vMerge/>
          </w:tcPr>
          <w:p w14:paraId="3B59B6C4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7BC561AE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250" w:type="dxa"/>
          </w:tcPr>
          <w:p w14:paraId="5E41404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828570178358147,</w:t>
            </w:r>
          </w:p>
        </w:tc>
        <w:tc>
          <w:tcPr>
            <w:tcW w:w="2409" w:type="dxa"/>
          </w:tcPr>
          <w:p w14:paraId="084CBFF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sycholo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036E039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088225210323284,</w:t>
            </w:r>
          </w:p>
        </w:tc>
      </w:tr>
      <w:tr w:rsidR="00B11B44" w14:paraId="3F831E6C" w14:textId="77777777" w:rsidTr="00B11B44">
        <w:trPr>
          <w:trHeight w:val="313"/>
        </w:trPr>
        <w:tc>
          <w:tcPr>
            <w:tcW w:w="1591" w:type="dxa"/>
            <w:vMerge/>
          </w:tcPr>
          <w:p w14:paraId="7C2CBAE6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5B0B0E4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model'</w:t>
            </w:r>
          </w:p>
        </w:tc>
        <w:tc>
          <w:tcPr>
            <w:tcW w:w="2250" w:type="dxa"/>
          </w:tcPr>
          <w:p w14:paraId="522EA17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574998284866968,</w:t>
            </w:r>
          </w:p>
        </w:tc>
        <w:tc>
          <w:tcPr>
            <w:tcW w:w="2409" w:type="dxa"/>
          </w:tcPr>
          <w:p w14:paraId="61F52181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2410" w:type="dxa"/>
          </w:tcPr>
          <w:p w14:paraId="14133273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082634599864977,</w:t>
            </w:r>
          </w:p>
        </w:tc>
      </w:tr>
      <w:tr w:rsidR="00B11B44" w14:paraId="7B821A3F" w14:textId="77777777" w:rsidTr="00B11B44">
        <w:trPr>
          <w:trHeight w:val="313"/>
        </w:trPr>
        <w:tc>
          <w:tcPr>
            <w:tcW w:w="1591" w:type="dxa"/>
            <w:vMerge/>
          </w:tcPr>
          <w:p w14:paraId="2432FB5D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52E1E85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ataset'</w:t>
            </w:r>
          </w:p>
        </w:tc>
        <w:tc>
          <w:tcPr>
            <w:tcW w:w="2250" w:type="dxa"/>
          </w:tcPr>
          <w:p w14:paraId="3F9C1FDC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 xml:space="preserve"> 0.1425624890560568,</w:t>
            </w:r>
          </w:p>
        </w:tc>
        <w:tc>
          <w:tcPr>
            <w:tcW w:w="2409" w:type="dxa"/>
          </w:tcPr>
          <w:p w14:paraId="637F2039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train'</w:t>
            </w:r>
          </w:p>
        </w:tc>
        <w:tc>
          <w:tcPr>
            <w:tcW w:w="2410" w:type="dxa"/>
          </w:tcPr>
          <w:p w14:paraId="1F041ABA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2330563399536046,</w:t>
            </w:r>
          </w:p>
        </w:tc>
      </w:tr>
      <w:tr w:rsidR="00B11B44" w14:paraId="256C8980" w14:textId="77777777" w:rsidTr="00B11B44">
        <w:trPr>
          <w:trHeight w:val="313"/>
        </w:trPr>
        <w:tc>
          <w:tcPr>
            <w:tcW w:w="1591" w:type="dxa"/>
            <w:vMerge/>
          </w:tcPr>
          <w:p w14:paraId="4935EA6F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346F6E6E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nfect'</w:t>
            </w:r>
          </w:p>
        </w:tc>
        <w:tc>
          <w:tcPr>
            <w:tcW w:w="2250" w:type="dxa"/>
          </w:tcPr>
          <w:p w14:paraId="31EC3E1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3935041563870734</w:t>
            </w:r>
          </w:p>
        </w:tc>
        <w:tc>
          <w:tcPr>
            <w:tcW w:w="2409" w:type="dxa"/>
          </w:tcPr>
          <w:p w14:paraId="4F16C0C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an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36EFB7D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884380058036093</w:t>
            </w:r>
          </w:p>
        </w:tc>
      </w:tr>
      <w:tr w:rsidR="00FD191D" w14:paraId="3F33B625" w14:textId="77777777" w:rsidTr="00B11B44">
        <w:trPr>
          <w:trHeight w:val="313"/>
        </w:trPr>
        <w:tc>
          <w:tcPr>
            <w:tcW w:w="1591" w:type="dxa"/>
          </w:tcPr>
          <w:p w14:paraId="5C1C2E36" w14:textId="77777777" w:rsidR="00FD191D" w:rsidRPr="0028591F" w:rsidRDefault="00FD191D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4025B5D8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250" w:type="dxa"/>
          </w:tcPr>
          <w:p w14:paraId="01BDEC59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</w:tcPr>
          <w:p w14:paraId="6E20D3BE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410" w:type="dxa"/>
          </w:tcPr>
          <w:p w14:paraId="7C680FD1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B11B44" w14:paraId="567DB8B4" w14:textId="77777777" w:rsidTr="00B11B44">
        <w:trPr>
          <w:trHeight w:val="308"/>
        </w:trPr>
        <w:tc>
          <w:tcPr>
            <w:tcW w:w="1591" w:type="dxa"/>
            <w:vMerge w:val="restart"/>
          </w:tcPr>
          <w:p w14:paraId="4FE3B789" w14:textId="77777777" w:rsidR="00B11B44" w:rsidRPr="00584E54" w:rsidRDefault="00B11B44" w:rsidP="00B11B44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2250" w:type="dxa"/>
          </w:tcPr>
          <w:p w14:paraId="6E04D9E9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support'</w:t>
            </w:r>
          </w:p>
        </w:tc>
        <w:tc>
          <w:tcPr>
            <w:tcW w:w="2250" w:type="dxa"/>
          </w:tcPr>
          <w:p w14:paraId="4B28A30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32899471788278967,</w:t>
            </w:r>
          </w:p>
        </w:tc>
        <w:tc>
          <w:tcPr>
            <w:tcW w:w="2409" w:type="dxa"/>
          </w:tcPr>
          <w:p w14:paraId="71020B71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isinfo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767DE316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033743541941371,</w:t>
            </w:r>
          </w:p>
        </w:tc>
      </w:tr>
      <w:tr w:rsidR="00B11B44" w14:paraId="06BAE56A" w14:textId="77777777" w:rsidTr="00B11B44">
        <w:trPr>
          <w:trHeight w:val="307"/>
        </w:trPr>
        <w:tc>
          <w:tcPr>
            <w:tcW w:w="1591" w:type="dxa"/>
            <w:vMerge/>
          </w:tcPr>
          <w:p w14:paraId="3023B905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657DB04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granada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250" w:type="dxa"/>
          </w:tcPr>
          <w:p w14:paraId="21E1A915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4814037209037254,</w:t>
            </w:r>
          </w:p>
        </w:tc>
        <w:tc>
          <w:tcPr>
            <w:tcW w:w="2409" w:type="dxa"/>
          </w:tcPr>
          <w:p w14:paraId="6920510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2410" w:type="dxa"/>
          </w:tcPr>
          <w:p w14:paraId="17D2A2C4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629711503323513,</w:t>
            </w:r>
          </w:p>
        </w:tc>
      </w:tr>
      <w:tr w:rsidR="00B11B44" w14:paraId="2FF07600" w14:textId="77777777" w:rsidTr="00B11B44">
        <w:trPr>
          <w:trHeight w:val="307"/>
        </w:trPr>
        <w:tc>
          <w:tcPr>
            <w:tcW w:w="1591" w:type="dxa"/>
            <w:vMerge/>
          </w:tcPr>
          <w:p w14:paraId="4AFFCD6D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5278B819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covid'</w:t>
            </w:r>
          </w:p>
        </w:tc>
        <w:tc>
          <w:tcPr>
            <w:tcW w:w="2250" w:type="dxa"/>
          </w:tcPr>
          <w:p w14:paraId="7C3B6754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2769581399154254,</w:t>
            </w:r>
          </w:p>
        </w:tc>
        <w:tc>
          <w:tcPr>
            <w:tcW w:w="2409" w:type="dxa"/>
          </w:tcPr>
          <w:p w14:paraId="0DF7EFF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articl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7BBD805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459251935197415,</w:t>
            </w:r>
          </w:p>
        </w:tc>
      </w:tr>
      <w:tr w:rsidR="00B11B44" w14:paraId="725A3AB7" w14:textId="77777777" w:rsidTr="00B11B44">
        <w:trPr>
          <w:trHeight w:val="307"/>
        </w:trPr>
        <w:tc>
          <w:tcPr>
            <w:tcW w:w="1591" w:type="dxa"/>
            <w:vMerge/>
          </w:tcPr>
          <w:p w14:paraId="36EB9812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0735BB9E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rogram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250" w:type="dxa"/>
          </w:tcPr>
          <w:p w14:paraId="336B3E0B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1932981192185977,</w:t>
            </w:r>
          </w:p>
        </w:tc>
        <w:tc>
          <w:tcPr>
            <w:tcW w:w="2409" w:type="dxa"/>
          </w:tcPr>
          <w:p w14:paraId="3437F4D4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mecha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61B831C5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837863098037712,</w:t>
            </w:r>
          </w:p>
        </w:tc>
      </w:tr>
      <w:tr w:rsidR="00B11B44" w14:paraId="67DCF324" w14:textId="77777777" w:rsidTr="00B11B44">
        <w:trPr>
          <w:trHeight w:val="307"/>
        </w:trPr>
        <w:tc>
          <w:tcPr>
            <w:tcW w:w="1591" w:type="dxa"/>
            <w:vMerge/>
          </w:tcPr>
          <w:p w14:paraId="0A8B6AC1" w14:textId="77777777" w:rsidR="00B11B44" w:rsidRPr="0028591F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218B33B9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research'</w:t>
            </w:r>
          </w:p>
        </w:tc>
        <w:tc>
          <w:tcPr>
            <w:tcW w:w="2250" w:type="dxa"/>
          </w:tcPr>
          <w:p w14:paraId="744C103A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-0.21932981192185977</w:t>
            </w:r>
          </w:p>
        </w:tc>
        <w:tc>
          <w:tcPr>
            <w:tcW w:w="2409" w:type="dxa"/>
          </w:tcPr>
          <w:p w14:paraId="251780FA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commun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11BBACB2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837863098037704</w:t>
            </w:r>
          </w:p>
        </w:tc>
      </w:tr>
      <w:tr w:rsidR="00FD191D" w14:paraId="0E5185AD" w14:textId="77777777" w:rsidTr="00B11B44">
        <w:trPr>
          <w:trHeight w:val="307"/>
        </w:trPr>
        <w:tc>
          <w:tcPr>
            <w:tcW w:w="1591" w:type="dxa"/>
          </w:tcPr>
          <w:p w14:paraId="3E613C7C" w14:textId="77777777" w:rsidR="00FD191D" w:rsidRPr="0028591F" w:rsidRDefault="00FD191D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335A2FA6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250" w:type="dxa"/>
          </w:tcPr>
          <w:p w14:paraId="25E2BB8A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  <w:tc>
          <w:tcPr>
            <w:tcW w:w="2409" w:type="dxa"/>
          </w:tcPr>
          <w:p w14:paraId="06415482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color w:val="000000"/>
              </w:rPr>
            </w:pPr>
          </w:p>
        </w:tc>
        <w:tc>
          <w:tcPr>
            <w:tcW w:w="2410" w:type="dxa"/>
          </w:tcPr>
          <w:p w14:paraId="1353BB9F" w14:textId="77777777" w:rsidR="00FD191D" w:rsidRPr="00FD191D" w:rsidRDefault="00FD191D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color w:val="000000"/>
              </w:rPr>
            </w:pPr>
          </w:p>
        </w:tc>
      </w:tr>
      <w:tr w:rsidR="00B11B44" w14:paraId="6BDDF6EB" w14:textId="77777777" w:rsidTr="00B11B44">
        <w:trPr>
          <w:trHeight w:val="308"/>
        </w:trPr>
        <w:tc>
          <w:tcPr>
            <w:tcW w:w="1591" w:type="dxa"/>
            <w:vMerge w:val="restart"/>
          </w:tcPr>
          <w:p w14:paraId="22689B0D" w14:textId="77777777" w:rsidR="00B11B44" w:rsidRPr="00584E54" w:rsidRDefault="00B11B44" w:rsidP="00B11B44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27494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183592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2250" w:type="dxa"/>
          </w:tcPr>
          <w:p w14:paraId="2210F593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2250" w:type="dxa"/>
          </w:tcPr>
          <w:p w14:paraId="7FA9D68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8597188592513563,</w:t>
            </w:r>
          </w:p>
        </w:tc>
        <w:tc>
          <w:tcPr>
            <w:tcW w:w="2409" w:type="dxa"/>
          </w:tcPr>
          <w:p w14:paraId="3198CA5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covid'</w:t>
            </w:r>
          </w:p>
        </w:tc>
        <w:tc>
          <w:tcPr>
            <w:tcW w:w="2410" w:type="dxa"/>
          </w:tcPr>
          <w:p w14:paraId="4D986EC2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5542346968279828,</w:t>
            </w:r>
          </w:p>
        </w:tc>
      </w:tr>
      <w:tr w:rsidR="00B11B44" w14:paraId="5A603400" w14:textId="77777777" w:rsidTr="00B11B44">
        <w:trPr>
          <w:trHeight w:val="307"/>
        </w:trPr>
        <w:tc>
          <w:tcPr>
            <w:tcW w:w="1591" w:type="dxa"/>
            <w:vMerge/>
          </w:tcPr>
          <w:p w14:paraId="3D568B89" w14:textId="77777777" w:rsidR="00B11B44" w:rsidRPr="00584E54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3C33CB7B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ima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250" w:type="dxa"/>
          </w:tcPr>
          <w:p w14:paraId="2A11F6D1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4459808570501076,</w:t>
            </w:r>
          </w:p>
        </w:tc>
        <w:tc>
          <w:tcPr>
            <w:tcW w:w="2409" w:type="dxa"/>
          </w:tcPr>
          <w:p w14:paraId="0E366E32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sycholog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592E257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8587594842118456,</w:t>
            </w:r>
          </w:p>
        </w:tc>
      </w:tr>
      <w:tr w:rsidR="00B11B44" w14:paraId="7E2E7316" w14:textId="77777777" w:rsidTr="00B11B44">
        <w:trPr>
          <w:trHeight w:val="307"/>
        </w:trPr>
        <w:tc>
          <w:tcPr>
            <w:tcW w:w="1591" w:type="dxa"/>
            <w:vMerge/>
          </w:tcPr>
          <w:p w14:paraId="37B7C1D0" w14:textId="77777777" w:rsidR="00B11B44" w:rsidRPr="00584E54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1F930BED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model'</w:t>
            </w:r>
          </w:p>
        </w:tc>
        <w:tc>
          <w:tcPr>
            <w:tcW w:w="2250" w:type="dxa"/>
          </w:tcPr>
          <w:p w14:paraId="673D41E3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1196118253925922,</w:t>
            </w:r>
          </w:p>
        </w:tc>
        <w:tc>
          <w:tcPr>
            <w:tcW w:w="2409" w:type="dxa"/>
          </w:tcPr>
          <w:p w14:paraId="3415838C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pande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410" w:type="dxa"/>
          </w:tcPr>
          <w:p w14:paraId="386462C8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36424816089766787,</w:t>
            </w:r>
          </w:p>
        </w:tc>
      </w:tr>
      <w:tr w:rsidR="00B11B44" w14:paraId="24E18CFB" w14:textId="77777777" w:rsidTr="00B11B44">
        <w:trPr>
          <w:trHeight w:val="307"/>
        </w:trPr>
        <w:tc>
          <w:tcPr>
            <w:tcW w:w="1591" w:type="dxa"/>
            <w:vMerge/>
          </w:tcPr>
          <w:p w14:paraId="57020A6D" w14:textId="77777777" w:rsidR="00B11B44" w:rsidRPr="00584E54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0456E61F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detect'</w:t>
            </w:r>
          </w:p>
        </w:tc>
        <w:tc>
          <w:tcPr>
            <w:tcW w:w="2250" w:type="dxa"/>
          </w:tcPr>
          <w:p w14:paraId="14C6E3AB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4846685076222263,</w:t>
            </w:r>
          </w:p>
        </w:tc>
        <w:tc>
          <w:tcPr>
            <w:tcW w:w="2409" w:type="dxa"/>
          </w:tcPr>
          <w:p w14:paraId="2D18D7A3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health'</w:t>
            </w:r>
          </w:p>
        </w:tc>
        <w:tc>
          <w:tcPr>
            <w:tcW w:w="2410" w:type="dxa"/>
          </w:tcPr>
          <w:p w14:paraId="2D154AC1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2988945427299109,</w:t>
            </w:r>
          </w:p>
        </w:tc>
      </w:tr>
      <w:tr w:rsidR="00B11B44" w14:paraId="3E34C7AC" w14:textId="77777777" w:rsidTr="00B11B44">
        <w:trPr>
          <w:trHeight w:val="307"/>
        </w:trPr>
        <w:tc>
          <w:tcPr>
            <w:tcW w:w="1591" w:type="dxa"/>
            <w:vMerge/>
          </w:tcPr>
          <w:p w14:paraId="7BEA3BDE" w14:textId="77777777" w:rsidR="00B11B44" w:rsidRPr="00584E54" w:rsidRDefault="00B11B44" w:rsidP="00B11B44">
            <w:pPr>
              <w:rPr>
                <w:b/>
                <w:bCs/>
              </w:rPr>
            </w:pPr>
          </w:p>
        </w:tc>
        <w:tc>
          <w:tcPr>
            <w:tcW w:w="2250" w:type="dxa"/>
          </w:tcPr>
          <w:p w14:paraId="6407A6D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</w:t>
            </w:r>
            <w:proofErr w:type="spellStart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volum</w:t>
            </w:r>
            <w:proofErr w:type="spellEnd"/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>'</w:t>
            </w:r>
          </w:p>
        </w:tc>
        <w:tc>
          <w:tcPr>
            <w:tcW w:w="2250" w:type="dxa"/>
          </w:tcPr>
          <w:p w14:paraId="14975A73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09486963239930264</w:t>
            </w:r>
          </w:p>
        </w:tc>
        <w:tc>
          <w:tcPr>
            <w:tcW w:w="2409" w:type="dxa"/>
          </w:tcPr>
          <w:p w14:paraId="0D759BF0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b/>
                <w:bCs/>
                <w:noProof/>
              </w:rPr>
            </w:pPr>
            <w:r w:rsidRPr="00FD191D">
              <w:rPr>
                <w:rFonts w:asciiTheme="majorHAnsi" w:hAnsiTheme="majorHAnsi" w:cstheme="majorHAnsi"/>
                <w:b/>
                <w:bCs/>
                <w:color w:val="000000"/>
              </w:rPr>
              <w:t xml:space="preserve"> 'impact'</w:t>
            </w:r>
          </w:p>
        </w:tc>
        <w:tc>
          <w:tcPr>
            <w:tcW w:w="2410" w:type="dxa"/>
          </w:tcPr>
          <w:p w14:paraId="73EBF577" w14:textId="77777777" w:rsidR="00B11B44" w:rsidRPr="00FD191D" w:rsidRDefault="00B11B44" w:rsidP="00B11B44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ajorHAnsi" w:hAnsiTheme="majorHAnsi" w:cstheme="majorHAnsi"/>
                <w:noProof/>
              </w:rPr>
            </w:pPr>
            <w:r w:rsidRPr="00FD191D">
              <w:rPr>
                <w:rFonts w:asciiTheme="majorHAnsi" w:hAnsiTheme="majorHAnsi" w:cstheme="majorHAnsi"/>
                <w:color w:val="000000"/>
              </w:rPr>
              <w:t>0.15508253422230434</w:t>
            </w:r>
          </w:p>
        </w:tc>
      </w:tr>
    </w:tbl>
    <w:p w14:paraId="4E37F045" w14:textId="5309664D" w:rsidR="00077AE2" w:rsidRDefault="00077AE2" w:rsidP="00EF160D"/>
    <w:p w14:paraId="2AA66CA5" w14:textId="4DA2B328" w:rsidR="00077AE2" w:rsidRDefault="00077AE2" w:rsidP="00EF160D"/>
    <w:p w14:paraId="75BFEEBA" w14:textId="5F3656AC" w:rsidR="00077AE2" w:rsidRDefault="00077AE2" w:rsidP="00EF160D"/>
    <w:p w14:paraId="42A7DD20" w14:textId="3CDAE9E5" w:rsidR="00077AE2" w:rsidRDefault="00077AE2" w:rsidP="00EF160D"/>
    <w:p w14:paraId="354BC4CB" w14:textId="77777777" w:rsidR="00077AE2" w:rsidRDefault="00077AE2" w:rsidP="00EF160D"/>
    <w:p w14:paraId="469CC907" w14:textId="77777777" w:rsidR="00EF160D" w:rsidRDefault="00EF160D" w:rsidP="00EF160D"/>
    <w:p w14:paraId="769C1542" w14:textId="77777777" w:rsidR="00DF11E6" w:rsidRDefault="00DF11E6"/>
    <w:sectPr w:rsidR="00DF11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B1092"/>
    <w:multiLevelType w:val="hybridMultilevel"/>
    <w:tmpl w:val="A08EFC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MrE0NTMwNjIztjRU0lEKTi0uzszPAykwqgUAaV6peywAAAA="/>
  </w:docVars>
  <w:rsids>
    <w:rsidRoot w:val="00EF160D"/>
    <w:rsid w:val="00033ED8"/>
    <w:rsid w:val="00077AE2"/>
    <w:rsid w:val="0013592C"/>
    <w:rsid w:val="002904E2"/>
    <w:rsid w:val="003F58F7"/>
    <w:rsid w:val="0042121A"/>
    <w:rsid w:val="006126A9"/>
    <w:rsid w:val="00636FA0"/>
    <w:rsid w:val="00691274"/>
    <w:rsid w:val="006A7221"/>
    <w:rsid w:val="00711E25"/>
    <w:rsid w:val="008642AE"/>
    <w:rsid w:val="00961702"/>
    <w:rsid w:val="00995D43"/>
    <w:rsid w:val="00A17BE2"/>
    <w:rsid w:val="00A600FD"/>
    <w:rsid w:val="00A77617"/>
    <w:rsid w:val="00A85FE3"/>
    <w:rsid w:val="00AC1414"/>
    <w:rsid w:val="00B11B44"/>
    <w:rsid w:val="00BA6F75"/>
    <w:rsid w:val="00BB1118"/>
    <w:rsid w:val="00C360D2"/>
    <w:rsid w:val="00C447DC"/>
    <w:rsid w:val="00C52F92"/>
    <w:rsid w:val="00D83ED7"/>
    <w:rsid w:val="00D9767C"/>
    <w:rsid w:val="00DF11E6"/>
    <w:rsid w:val="00E11FD0"/>
    <w:rsid w:val="00EF160D"/>
    <w:rsid w:val="00F31FA6"/>
    <w:rsid w:val="00F53B24"/>
    <w:rsid w:val="00FD1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7428B"/>
  <w15:chartTrackingRefBased/>
  <w15:docId w15:val="{D5E39486-1928-4566-A2B1-A56E8E37B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6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F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F160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6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60D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9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4</cp:revision>
  <dcterms:created xsi:type="dcterms:W3CDTF">2021-07-22T08:40:00Z</dcterms:created>
  <dcterms:modified xsi:type="dcterms:W3CDTF">2021-07-23T14:58:00Z</dcterms:modified>
</cp:coreProperties>
</file>